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5012" w:type="dxa"/>
        <w:jc w:val="center"/>
        <w:tblLayout w:type="fixed"/>
        <w:tblLook w:val="04A0" w:firstRow="1" w:lastRow="0" w:firstColumn="1" w:lastColumn="0" w:noHBand="0" w:noVBand="1"/>
      </w:tblPr>
      <w:tblGrid>
        <w:gridCol w:w="849"/>
        <w:gridCol w:w="1401"/>
        <w:gridCol w:w="1560"/>
        <w:gridCol w:w="1417"/>
        <w:gridCol w:w="1560"/>
        <w:gridCol w:w="1559"/>
        <w:gridCol w:w="1418"/>
        <w:gridCol w:w="1417"/>
        <w:gridCol w:w="1418"/>
        <w:gridCol w:w="1278"/>
        <w:gridCol w:w="1135"/>
      </w:tblGrid>
      <w:tr w:rsidR="005878B5" w:rsidRPr="004778DA" w:rsidTr="004778DA">
        <w:trPr>
          <w:trHeight w:val="412"/>
          <w:jc w:val="center"/>
        </w:trPr>
        <w:tc>
          <w:tcPr>
            <w:tcW w:w="84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878B5" w:rsidRPr="004778DA" w:rsidRDefault="005878B5" w:rsidP="00C36901">
            <w:pPr>
              <w:ind w:left="230" w:firstLine="1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6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878B5" w:rsidRPr="004778DA" w:rsidRDefault="005878B5" w:rsidP="00645857">
            <w:pPr>
              <w:ind w:left="230" w:firstLine="1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4778DA">
              <w:rPr>
                <w:rFonts w:ascii="Times New Roman" w:hAnsi="Times New Roman" w:cs="Times New Roman"/>
                <w:b/>
                <w:sz w:val="18"/>
                <w:szCs w:val="18"/>
              </w:rPr>
              <w:t>PAZARTESi</w:t>
            </w:r>
            <w:proofErr w:type="spellEnd"/>
          </w:p>
        </w:tc>
        <w:tc>
          <w:tcPr>
            <w:tcW w:w="297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878B5" w:rsidRPr="004778DA" w:rsidRDefault="005878B5" w:rsidP="00645857">
            <w:pPr>
              <w:ind w:left="230" w:firstLine="1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778DA">
              <w:rPr>
                <w:rFonts w:ascii="Times New Roman" w:hAnsi="Times New Roman" w:cs="Times New Roman"/>
                <w:b/>
                <w:sz w:val="18"/>
                <w:szCs w:val="18"/>
              </w:rPr>
              <w:t>SALI</w:t>
            </w:r>
          </w:p>
        </w:tc>
        <w:tc>
          <w:tcPr>
            <w:tcW w:w="297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878B5" w:rsidRPr="004778DA" w:rsidRDefault="005878B5" w:rsidP="00645857">
            <w:pPr>
              <w:ind w:left="230" w:firstLine="1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778DA">
              <w:rPr>
                <w:rFonts w:ascii="Times New Roman" w:hAnsi="Times New Roman" w:cs="Times New Roman"/>
                <w:b/>
                <w:sz w:val="18"/>
                <w:szCs w:val="18"/>
              </w:rPr>
              <w:t>ÇARŞAMBA</w:t>
            </w:r>
          </w:p>
        </w:tc>
        <w:tc>
          <w:tcPr>
            <w:tcW w:w="283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878B5" w:rsidRPr="004778DA" w:rsidRDefault="005878B5" w:rsidP="00645857">
            <w:pPr>
              <w:ind w:left="230" w:firstLine="10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778DA">
              <w:rPr>
                <w:rFonts w:ascii="Times New Roman" w:hAnsi="Times New Roman" w:cs="Times New Roman"/>
                <w:b/>
                <w:sz w:val="18"/>
                <w:szCs w:val="18"/>
              </w:rPr>
              <w:t>PERŞEMBE</w:t>
            </w:r>
          </w:p>
        </w:tc>
        <w:tc>
          <w:tcPr>
            <w:tcW w:w="24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878B5" w:rsidRPr="004778DA" w:rsidRDefault="005878B5" w:rsidP="0064585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778DA">
              <w:rPr>
                <w:rFonts w:ascii="Times New Roman" w:hAnsi="Times New Roman" w:cs="Times New Roman"/>
                <w:b/>
                <w:sz w:val="18"/>
                <w:szCs w:val="18"/>
              </w:rPr>
              <w:t>CUMA</w:t>
            </w:r>
          </w:p>
        </w:tc>
      </w:tr>
      <w:tr w:rsidR="004778DA" w:rsidRPr="004778DA" w:rsidTr="00221689">
        <w:trPr>
          <w:cantSplit/>
          <w:trHeight w:val="878"/>
          <w:jc w:val="center"/>
        </w:trPr>
        <w:tc>
          <w:tcPr>
            <w:tcW w:w="84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  <w:tl2br w:val="single" w:sz="2" w:space="0" w:color="auto"/>
            </w:tcBorders>
          </w:tcPr>
          <w:p w:rsidR="00EF2BED" w:rsidRDefault="00EF2BED" w:rsidP="004778DA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EF2BED" w:rsidRDefault="00EF2BED" w:rsidP="00EF2BED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EF2BED" w:rsidRDefault="00EF2BED" w:rsidP="00EF2BED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EF2BED" w:rsidRDefault="00EF2BED" w:rsidP="00EF2BED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778DA" w:rsidRPr="00EF2BED" w:rsidRDefault="004778DA" w:rsidP="00EF2BED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textDirection w:val="btLr"/>
            <w:vAlign w:val="center"/>
          </w:tcPr>
          <w:p w:rsidR="004778DA" w:rsidRPr="004778DA" w:rsidRDefault="00F557F8" w:rsidP="004778D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erslik 2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7E6E6" w:themeFill="background2"/>
            <w:textDirection w:val="btLr"/>
          </w:tcPr>
          <w:p w:rsidR="004778DA" w:rsidRPr="00221689" w:rsidRDefault="004778DA" w:rsidP="004778DA">
            <w:pPr>
              <w:ind w:left="113" w:right="113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  <w:p w:rsidR="004778DA" w:rsidRPr="00221689" w:rsidRDefault="004778DA" w:rsidP="004778DA">
            <w:pPr>
              <w:ind w:left="113" w:right="113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textDirection w:val="btLr"/>
            <w:vAlign w:val="center"/>
          </w:tcPr>
          <w:p w:rsidR="004778DA" w:rsidRPr="004778DA" w:rsidRDefault="00F557F8" w:rsidP="004778D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erslik 2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7E6E6" w:themeFill="background2"/>
            <w:textDirection w:val="btLr"/>
          </w:tcPr>
          <w:p w:rsidR="004778DA" w:rsidRPr="004778DA" w:rsidRDefault="004778DA" w:rsidP="004778D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4778DA" w:rsidRPr="004778DA" w:rsidRDefault="004778DA" w:rsidP="004778D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textDirection w:val="btLr"/>
            <w:vAlign w:val="center"/>
          </w:tcPr>
          <w:p w:rsidR="004778DA" w:rsidRPr="004778DA" w:rsidRDefault="00F557F8" w:rsidP="004778D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erslik 2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7E6E6" w:themeFill="background2"/>
            <w:textDirection w:val="btLr"/>
          </w:tcPr>
          <w:p w:rsidR="004778DA" w:rsidRPr="004778DA" w:rsidRDefault="004778DA" w:rsidP="004778D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4778DA" w:rsidRPr="004778DA" w:rsidRDefault="004778DA" w:rsidP="004778D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textDirection w:val="btLr"/>
            <w:vAlign w:val="center"/>
          </w:tcPr>
          <w:p w:rsidR="004778DA" w:rsidRPr="004778DA" w:rsidRDefault="00F557F8" w:rsidP="004778D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erslik 2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textDirection w:val="btLr"/>
          </w:tcPr>
          <w:p w:rsidR="004778DA" w:rsidRPr="004778DA" w:rsidRDefault="004778DA" w:rsidP="004778D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4778DA" w:rsidRPr="004778DA" w:rsidRDefault="00243C69" w:rsidP="004778D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İlahiyat Fakültesi</w:t>
            </w:r>
          </w:p>
        </w:tc>
        <w:tc>
          <w:tcPr>
            <w:tcW w:w="12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textDirection w:val="btLr"/>
            <w:vAlign w:val="center"/>
          </w:tcPr>
          <w:p w:rsidR="004778DA" w:rsidRPr="004778DA" w:rsidRDefault="008664AE" w:rsidP="004778D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erslik 1</w:t>
            </w:r>
          </w:p>
        </w:tc>
        <w:tc>
          <w:tcPr>
            <w:tcW w:w="1135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E7E6E6" w:themeFill="background2"/>
            <w:textDirection w:val="btLr"/>
          </w:tcPr>
          <w:p w:rsidR="004778DA" w:rsidRPr="004778DA" w:rsidRDefault="004778DA" w:rsidP="004778D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4778DA" w:rsidRPr="004778DA" w:rsidRDefault="004778DA" w:rsidP="004778DA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72780" w:rsidRPr="004778DA" w:rsidTr="00221689">
        <w:trPr>
          <w:cantSplit/>
          <w:trHeight w:val="727"/>
          <w:jc w:val="center"/>
        </w:trPr>
        <w:tc>
          <w:tcPr>
            <w:tcW w:w="849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172780" w:rsidRPr="004778DA" w:rsidRDefault="00172780" w:rsidP="00172780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172780" w:rsidRPr="004778DA" w:rsidRDefault="004859F7" w:rsidP="00172780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8:3</w:t>
            </w:r>
            <w:r w:rsidR="00172780" w:rsidRPr="004778D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  <w:p w:rsidR="00172780" w:rsidRPr="004778DA" w:rsidRDefault="004859F7" w:rsidP="00172780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9:2</w:t>
            </w:r>
            <w:r w:rsidR="00172780" w:rsidRPr="004778D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  <w:p w:rsidR="00172780" w:rsidRPr="004778DA" w:rsidRDefault="00172780" w:rsidP="00172780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01" w:type="dxa"/>
            <w:vMerge w:val="restart"/>
            <w:shd w:val="clear" w:color="auto" w:fill="auto"/>
            <w:textDirection w:val="btLr"/>
          </w:tcPr>
          <w:p w:rsidR="00172780" w:rsidRPr="004778DA" w:rsidRDefault="00172780" w:rsidP="001351F0">
            <w:pPr>
              <w:ind w:left="113" w:right="113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4778D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YDAR 7001 ARAPÇA’YA GİRİŞ I</w:t>
            </w:r>
          </w:p>
          <w:p w:rsidR="001351F0" w:rsidRDefault="001351F0" w:rsidP="001351F0">
            <w:pPr>
              <w:ind w:left="113" w:right="113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  <w:p w:rsidR="00172780" w:rsidRPr="004778DA" w:rsidRDefault="00172780" w:rsidP="001351F0">
            <w:pPr>
              <w:ind w:left="113" w:right="113"/>
              <w:rPr>
                <w:rFonts w:ascii="Times New Roman" w:hAnsi="Times New Roman" w:cs="Times New Roman"/>
                <w:color w:val="385623" w:themeColor="accent6" w:themeShade="80"/>
                <w:sz w:val="18"/>
                <w:szCs w:val="18"/>
              </w:rPr>
            </w:pPr>
            <w:r w:rsidRPr="004778D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Dr. </w:t>
            </w:r>
            <w:proofErr w:type="spellStart"/>
            <w:r w:rsidRPr="004778D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Öğr</w:t>
            </w:r>
            <w:proofErr w:type="spellEnd"/>
            <w:r w:rsidRPr="004778D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 Üyesi Nurullah ÇAKMAKTAŞ</w:t>
            </w:r>
          </w:p>
        </w:tc>
        <w:tc>
          <w:tcPr>
            <w:tcW w:w="1560" w:type="dxa"/>
            <w:tcBorders>
              <w:right w:val="single" w:sz="12" w:space="0" w:color="auto"/>
            </w:tcBorders>
            <w:shd w:val="clear" w:color="auto" w:fill="E7E6E6" w:themeFill="background2"/>
            <w:textDirection w:val="btLr"/>
          </w:tcPr>
          <w:p w:rsidR="00172780" w:rsidRPr="00221689" w:rsidRDefault="00172780" w:rsidP="00172780">
            <w:pPr>
              <w:ind w:left="230" w:right="113" w:firstLine="10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417" w:type="dxa"/>
            <w:vMerge w:val="restart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textDirection w:val="btLr"/>
          </w:tcPr>
          <w:p w:rsidR="00172780" w:rsidRPr="004778DA" w:rsidRDefault="00172780" w:rsidP="00172780">
            <w:pPr>
              <w:ind w:left="230" w:right="113" w:firstLine="10"/>
              <w:rPr>
                <w:rFonts w:ascii="Times New Roman" w:hAnsi="Times New Roman" w:cs="Times New Roman"/>
                <w:color w:val="0070C0"/>
                <w:sz w:val="18"/>
                <w:szCs w:val="18"/>
              </w:rPr>
            </w:pPr>
          </w:p>
          <w:p w:rsidR="008664AE" w:rsidRDefault="008664AE" w:rsidP="008664AE">
            <w:pPr>
              <w:ind w:left="113" w:right="113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4778D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ORST7053 Ortadoğu ve Afrika'nın Entelektüel Tarihi </w:t>
            </w:r>
          </w:p>
          <w:p w:rsidR="008664AE" w:rsidRDefault="008664AE" w:rsidP="008664AE">
            <w:pPr>
              <w:ind w:left="113" w:right="113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  <w:p w:rsidR="00172780" w:rsidRPr="004778DA" w:rsidRDefault="008664AE" w:rsidP="008664AE">
            <w:pPr>
              <w:ind w:left="113" w:right="113"/>
              <w:rPr>
                <w:rFonts w:ascii="Times New Roman" w:hAnsi="Times New Roman" w:cs="Times New Roman"/>
                <w:color w:val="385623" w:themeColor="accent6" w:themeShade="80"/>
                <w:sz w:val="18"/>
                <w:szCs w:val="18"/>
              </w:rPr>
            </w:pPr>
            <w:proofErr w:type="spellStart"/>
            <w:r w:rsidRPr="004778D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Öğr</w:t>
            </w:r>
            <w:proofErr w:type="spellEnd"/>
            <w:r w:rsidRPr="004778D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 Gör. Dr. Ömer KOÇYİĞİT</w:t>
            </w:r>
          </w:p>
        </w:tc>
        <w:tc>
          <w:tcPr>
            <w:tcW w:w="1560" w:type="dxa"/>
            <w:tcBorders>
              <w:top w:val="single" w:sz="12" w:space="0" w:color="auto"/>
              <w:right w:val="single" w:sz="12" w:space="0" w:color="auto"/>
            </w:tcBorders>
            <w:shd w:val="clear" w:color="auto" w:fill="E7E6E6" w:themeFill="background2"/>
            <w:textDirection w:val="btLr"/>
          </w:tcPr>
          <w:p w:rsidR="00172780" w:rsidRPr="004778DA" w:rsidRDefault="00172780" w:rsidP="00C30538">
            <w:pPr>
              <w:ind w:left="113" w:right="113"/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</w:pPr>
          </w:p>
        </w:tc>
        <w:tc>
          <w:tcPr>
            <w:tcW w:w="1559" w:type="dxa"/>
            <w:vMerge w:val="restart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textDirection w:val="btLr"/>
          </w:tcPr>
          <w:p w:rsidR="00172780" w:rsidRPr="004778DA" w:rsidRDefault="00172780" w:rsidP="00172780">
            <w:pPr>
              <w:ind w:left="230" w:right="113" w:firstLine="10"/>
              <w:rPr>
                <w:rFonts w:ascii="Times New Roman" w:hAnsi="Times New Roman" w:cs="Times New Roman"/>
                <w:color w:val="0070C0"/>
                <w:sz w:val="18"/>
                <w:szCs w:val="18"/>
              </w:rPr>
            </w:pPr>
          </w:p>
          <w:p w:rsidR="001351F0" w:rsidRDefault="00172780" w:rsidP="001351F0">
            <w:pPr>
              <w:ind w:left="113" w:right="113"/>
              <w:rPr>
                <w:rFonts w:ascii="Times New Roman" w:hAnsi="Times New Roman" w:cs="Times New Roman"/>
                <w:color w:val="0070C0"/>
                <w:sz w:val="18"/>
                <w:szCs w:val="18"/>
              </w:rPr>
            </w:pPr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IMES7001 </w:t>
            </w:r>
            <w:proofErr w:type="spellStart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History</w:t>
            </w:r>
            <w:proofErr w:type="spellEnd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of Modern </w:t>
            </w:r>
            <w:proofErr w:type="spellStart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Middle</w:t>
            </w:r>
            <w:proofErr w:type="spellEnd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East </w:t>
            </w:r>
          </w:p>
          <w:p w:rsidR="001351F0" w:rsidRDefault="001351F0" w:rsidP="001351F0">
            <w:pPr>
              <w:ind w:left="113" w:right="113"/>
              <w:rPr>
                <w:rFonts w:ascii="Times New Roman" w:hAnsi="Times New Roman" w:cs="Times New Roman"/>
                <w:color w:val="0070C0"/>
                <w:sz w:val="18"/>
                <w:szCs w:val="18"/>
              </w:rPr>
            </w:pPr>
          </w:p>
          <w:p w:rsidR="00172780" w:rsidRPr="004778DA" w:rsidRDefault="00172780" w:rsidP="001351F0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Dr. </w:t>
            </w:r>
            <w:proofErr w:type="spellStart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Öğr</w:t>
            </w:r>
            <w:proofErr w:type="spellEnd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. Üyesi Serhan AFACAN</w:t>
            </w:r>
          </w:p>
        </w:tc>
        <w:tc>
          <w:tcPr>
            <w:tcW w:w="1418" w:type="dxa"/>
            <w:tcBorders>
              <w:top w:val="single" w:sz="12" w:space="0" w:color="auto"/>
              <w:right w:val="single" w:sz="12" w:space="0" w:color="auto"/>
            </w:tcBorders>
            <w:shd w:val="clear" w:color="auto" w:fill="E7E6E6" w:themeFill="background2"/>
            <w:textDirection w:val="btLr"/>
          </w:tcPr>
          <w:p w:rsidR="00172780" w:rsidRPr="004778DA" w:rsidRDefault="00172780" w:rsidP="001351F0">
            <w:pPr>
              <w:ind w:left="113" w:right="113"/>
              <w:rPr>
                <w:rFonts w:ascii="Times New Roman" w:hAnsi="Times New Roman" w:cs="Times New Roman"/>
                <w:color w:val="2E74B5" w:themeColor="accent1" w:themeShade="BF"/>
                <w:sz w:val="18"/>
                <w:szCs w:val="18"/>
              </w:rPr>
            </w:pPr>
          </w:p>
        </w:tc>
        <w:tc>
          <w:tcPr>
            <w:tcW w:w="1417" w:type="dxa"/>
            <w:vMerge w:val="restart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textDirection w:val="btLr"/>
          </w:tcPr>
          <w:p w:rsidR="00734B9B" w:rsidRDefault="00734B9B" w:rsidP="00734B9B">
            <w:pPr>
              <w:ind w:left="113" w:right="113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bookmarkStart w:id="0" w:name="_GoBack"/>
            <w:bookmarkEnd w:id="0"/>
            <w:proofErr w:type="gramStart"/>
            <w:r w:rsidRPr="004778D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OAE7001  Araştırma</w:t>
            </w:r>
            <w:proofErr w:type="gramEnd"/>
            <w:r w:rsidRPr="004778D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 Yöntemleri             </w:t>
            </w:r>
          </w:p>
          <w:p w:rsidR="00734B9B" w:rsidRDefault="00734B9B" w:rsidP="00734B9B">
            <w:pPr>
              <w:ind w:left="230" w:right="113" w:firstLine="10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  <w:p w:rsidR="00172780" w:rsidRPr="004778DA" w:rsidRDefault="00734B9B" w:rsidP="00734B9B">
            <w:pPr>
              <w:ind w:left="113" w:right="113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4778D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Doç. Dr. </w:t>
            </w:r>
            <w:proofErr w:type="spellStart"/>
            <w:r w:rsidRPr="004778D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Vugar</w:t>
            </w:r>
            <w:proofErr w:type="spellEnd"/>
            <w:r w:rsidRPr="004778D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 İMANBEYLİ</w:t>
            </w:r>
          </w:p>
        </w:tc>
        <w:tc>
          <w:tcPr>
            <w:tcW w:w="1418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textDirection w:val="btLr"/>
          </w:tcPr>
          <w:p w:rsidR="00172780" w:rsidRPr="004778DA" w:rsidRDefault="00172780" w:rsidP="001351F0">
            <w:pPr>
              <w:ind w:left="113" w:right="113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278" w:type="dxa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  <w:shd w:val="clear" w:color="auto" w:fill="auto"/>
            <w:textDirection w:val="btLr"/>
          </w:tcPr>
          <w:p w:rsidR="00172780" w:rsidRPr="004778DA" w:rsidRDefault="00172780" w:rsidP="00172780">
            <w:pPr>
              <w:ind w:left="230" w:right="113" w:firstLine="10"/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</w:pPr>
          </w:p>
        </w:tc>
        <w:tc>
          <w:tcPr>
            <w:tcW w:w="1135" w:type="dxa"/>
            <w:tcBorders>
              <w:top w:val="single" w:sz="12" w:space="0" w:color="auto"/>
              <w:left w:val="single" w:sz="2" w:space="0" w:color="auto"/>
              <w:right w:val="single" w:sz="12" w:space="0" w:color="auto"/>
            </w:tcBorders>
            <w:shd w:val="clear" w:color="auto" w:fill="E7E6E6" w:themeFill="background2"/>
            <w:textDirection w:val="btLr"/>
          </w:tcPr>
          <w:p w:rsidR="00172780" w:rsidRPr="004778DA" w:rsidRDefault="00172780" w:rsidP="00172780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30538" w:rsidRPr="004778DA" w:rsidTr="00221689">
        <w:trPr>
          <w:trHeight w:val="787"/>
          <w:jc w:val="center"/>
        </w:trPr>
        <w:tc>
          <w:tcPr>
            <w:tcW w:w="849" w:type="dxa"/>
            <w:tcBorders>
              <w:left w:val="single" w:sz="12" w:space="0" w:color="auto"/>
              <w:right w:val="single" w:sz="12" w:space="0" w:color="auto"/>
            </w:tcBorders>
          </w:tcPr>
          <w:p w:rsidR="00C30538" w:rsidRPr="004778DA" w:rsidRDefault="00C30538" w:rsidP="00172780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C30538" w:rsidRPr="004778DA" w:rsidRDefault="004859F7" w:rsidP="00172780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9:3010:2</w:t>
            </w:r>
            <w:r w:rsidR="00C30538" w:rsidRPr="004778D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  <w:p w:rsidR="00C30538" w:rsidRPr="004778DA" w:rsidRDefault="00C30538" w:rsidP="00172780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01" w:type="dxa"/>
            <w:vMerge/>
            <w:shd w:val="clear" w:color="auto" w:fill="auto"/>
          </w:tcPr>
          <w:p w:rsidR="00C30538" w:rsidRPr="004778DA" w:rsidRDefault="00C30538" w:rsidP="00172780">
            <w:pPr>
              <w:ind w:left="230" w:firstLine="10"/>
              <w:rPr>
                <w:rFonts w:ascii="Times New Roman" w:hAnsi="Times New Roman" w:cs="Times New Roman"/>
                <w:color w:val="385623" w:themeColor="accent6" w:themeShade="80"/>
                <w:sz w:val="18"/>
                <w:szCs w:val="18"/>
              </w:rPr>
            </w:pPr>
          </w:p>
        </w:tc>
        <w:tc>
          <w:tcPr>
            <w:tcW w:w="1560" w:type="dxa"/>
            <w:tcBorders>
              <w:right w:val="single" w:sz="12" w:space="0" w:color="auto"/>
            </w:tcBorders>
            <w:shd w:val="clear" w:color="auto" w:fill="E7E6E6" w:themeFill="background2"/>
          </w:tcPr>
          <w:p w:rsidR="00C30538" w:rsidRPr="00221689" w:rsidRDefault="00C30538" w:rsidP="00172780">
            <w:pPr>
              <w:ind w:left="230" w:firstLine="10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417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C30538" w:rsidRPr="004778DA" w:rsidRDefault="00C30538" w:rsidP="00172780">
            <w:pPr>
              <w:ind w:left="230" w:right="113" w:firstLine="10"/>
              <w:rPr>
                <w:rFonts w:ascii="Times New Roman" w:hAnsi="Times New Roman" w:cs="Times New Roman"/>
                <w:color w:val="385623" w:themeColor="accent6" w:themeShade="80"/>
                <w:sz w:val="18"/>
                <w:szCs w:val="18"/>
              </w:rPr>
            </w:pPr>
          </w:p>
        </w:tc>
        <w:tc>
          <w:tcPr>
            <w:tcW w:w="1560" w:type="dxa"/>
            <w:tcBorders>
              <w:right w:val="single" w:sz="12" w:space="0" w:color="auto"/>
            </w:tcBorders>
            <w:shd w:val="clear" w:color="auto" w:fill="E7E6E6" w:themeFill="background2"/>
          </w:tcPr>
          <w:p w:rsidR="00C30538" w:rsidRPr="004778DA" w:rsidRDefault="00C30538" w:rsidP="00172780">
            <w:pPr>
              <w:ind w:left="113" w:right="113"/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</w:pPr>
          </w:p>
        </w:tc>
        <w:tc>
          <w:tcPr>
            <w:tcW w:w="1559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C30538" w:rsidRPr="004778DA" w:rsidRDefault="00C30538" w:rsidP="00172780">
            <w:pPr>
              <w:ind w:left="230" w:right="113" w:firstLine="10"/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</w:pPr>
          </w:p>
        </w:tc>
        <w:tc>
          <w:tcPr>
            <w:tcW w:w="1418" w:type="dxa"/>
            <w:tcBorders>
              <w:right w:val="single" w:sz="12" w:space="0" w:color="auto"/>
            </w:tcBorders>
            <w:shd w:val="clear" w:color="auto" w:fill="E7E6E6" w:themeFill="background2"/>
          </w:tcPr>
          <w:p w:rsidR="00C30538" w:rsidRPr="004778DA" w:rsidRDefault="00C30538" w:rsidP="00172780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C30538" w:rsidRPr="004778DA" w:rsidRDefault="00C30538" w:rsidP="00172780">
            <w:pPr>
              <w:ind w:left="230" w:right="113" w:firstLine="10"/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</w:pPr>
          </w:p>
        </w:tc>
        <w:tc>
          <w:tcPr>
            <w:tcW w:w="1418" w:type="dxa"/>
            <w:tcBorders>
              <w:right w:val="single" w:sz="12" w:space="0" w:color="auto"/>
            </w:tcBorders>
            <w:shd w:val="clear" w:color="auto" w:fill="auto"/>
          </w:tcPr>
          <w:p w:rsidR="00C30538" w:rsidRPr="004778DA" w:rsidRDefault="00C30538" w:rsidP="00172780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8" w:type="dxa"/>
            <w:vMerge w:val="restart"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  <w:textDirection w:val="btLr"/>
          </w:tcPr>
          <w:p w:rsidR="008664AE" w:rsidRPr="004778DA" w:rsidRDefault="008664AE" w:rsidP="008664AE">
            <w:pPr>
              <w:ind w:left="113" w:right="113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4778D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ORSA7034 Ort. </w:t>
            </w:r>
            <w:proofErr w:type="gramStart"/>
            <w:r w:rsidRPr="004778D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ve</w:t>
            </w:r>
            <w:proofErr w:type="gramEnd"/>
            <w:r w:rsidRPr="004778D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 İslam </w:t>
            </w:r>
            <w:proofErr w:type="spellStart"/>
            <w:r w:rsidRPr="004778D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Ülk</w:t>
            </w:r>
            <w:proofErr w:type="spellEnd"/>
            <w:r w:rsidRPr="004778D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 Milletler ve Milliyetçilik</w:t>
            </w:r>
          </w:p>
          <w:p w:rsidR="008664AE" w:rsidRDefault="008664AE" w:rsidP="008664AE">
            <w:pPr>
              <w:ind w:left="113" w:right="113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  <w:p w:rsidR="00C30538" w:rsidRPr="004778DA" w:rsidRDefault="008664AE" w:rsidP="008664AE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r w:rsidRPr="004778D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Doç. Dr. Ali ERKEN</w:t>
            </w:r>
          </w:p>
        </w:tc>
        <w:tc>
          <w:tcPr>
            <w:tcW w:w="1135" w:type="dxa"/>
            <w:tcBorders>
              <w:left w:val="single" w:sz="2" w:space="0" w:color="auto"/>
              <w:right w:val="single" w:sz="12" w:space="0" w:color="auto"/>
            </w:tcBorders>
            <w:shd w:val="clear" w:color="auto" w:fill="E7E6E6" w:themeFill="background2"/>
          </w:tcPr>
          <w:p w:rsidR="00C30538" w:rsidRPr="004778DA" w:rsidRDefault="00C30538" w:rsidP="00172780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30538" w:rsidRPr="004778DA" w:rsidTr="00221689">
        <w:trPr>
          <w:trHeight w:val="884"/>
          <w:jc w:val="center"/>
        </w:trPr>
        <w:tc>
          <w:tcPr>
            <w:tcW w:w="849" w:type="dxa"/>
            <w:tcBorders>
              <w:left w:val="single" w:sz="12" w:space="0" w:color="auto"/>
              <w:right w:val="single" w:sz="12" w:space="0" w:color="auto"/>
            </w:tcBorders>
          </w:tcPr>
          <w:p w:rsidR="00C30538" w:rsidRPr="004778DA" w:rsidRDefault="00C30538" w:rsidP="00172780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C30538" w:rsidRPr="004778DA" w:rsidRDefault="004859F7" w:rsidP="00172780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:3011:2</w:t>
            </w:r>
            <w:r w:rsidR="00C30538" w:rsidRPr="004778D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  <w:p w:rsidR="00C30538" w:rsidRPr="004778DA" w:rsidRDefault="00C30538" w:rsidP="00172780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01" w:type="dxa"/>
            <w:vMerge/>
            <w:shd w:val="clear" w:color="auto" w:fill="auto"/>
          </w:tcPr>
          <w:p w:rsidR="00C30538" w:rsidRPr="004778DA" w:rsidRDefault="00C30538" w:rsidP="00172780">
            <w:pPr>
              <w:ind w:left="230" w:firstLine="10"/>
              <w:rPr>
                <w:rFonts w:ascii="Times New Roman" w:hAnsi="Times New Roman" w:cs="Times New Roman"/>
                <w:color w:val="385623" w:themeColor="accent6" w:themeShade="80"/>
                <w:sz w:val="18"/>
                <w:szCs w:val="18"/>
              </w:rPr>
            </w:pPr>
          </w:p>
        </w:tc>
        <w:tc>
          <w:tcPr>
            <w:tcW w:w="1560" w:type="dxa"/>
            <w:tcBorders>
              <w:right w:val="single" w:sz="12" w:space="0" w:color="auto"/>
            </w:tcBorders>
            <w:shd w:val="clear" w:color="auto" w:fill="E7E6E6" w:themeFill="background2"/>
          </w:tcPr>
          <w:p w:rsidR="00C30538" w:rsidRPr="00221689" w:rsidRDefault="00C30538" w:rsidP="00172780">
            <w:pPr>
              <w:ind w:left="230" w:firstLine="10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417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C30538" w:rsidRPr="004778DA" w:rsidRDefault="00C30538" w:rsidP="00172780">
            <w:pPr>
              <w:ind w:left="230" w:firstLine="10"/>
              <w:rPr>
                <w:rFonts w:ascii="Times New Roman" w:hAnsi="Times New Roman" w:cs="Times New Roman"/>
                <w:color w:val="385623" w:themeColor="accent6" w:themeShade="80"/>
                <w:sz w:val="18"/>
                <w:szCs w:val="18"/>
              </w:rPr>
            </w:pPr>
          </w:p>
        </w:tc>
        <w:tc>
          <w:tcPr>
            <w:tcW w:w="1560" w:type="dxa"/>
            <w:tcBorders>
              <w:right w:val="single" w:sz="12" w:space="0" w:color="auto"/>
            </w:tcBorders>
            <w:shd w:val="clear" w:color="auto" w:fill="E7E6E6" w:themeFill="background2"/>
          </w:tcPr>
          <w:p w:rsidR="00C30538" w:rsidRPr="004778DA" w:rsidRDefault="00C30538" w:rsidP="00172780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9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C30538" w:rsidRPr="004778DA" w:rsidRDefault="00C30538" w:rsidP="00172780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8" w:type="dxa"/>
            <w:tcBorders>
              <w:right w:val="single" w:sz="12" w:space="0" w:color="auto"/>
            </w:tcBorders>
            <w:shd w:val="clear" w:color="auto" w:fill="E7E6E6" w:themeFill="background2"/>
          </w:tcPr>
          <w:p w:rsidR="00C30538" w:rsidRPr="004778DA" w:rsidRDefault="00C30538" w:rsidP="00172780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C30538" w:rsidRPr="004778DA" w:rsidRDefault="00C30538" w:rsidP="00172780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8" w:type="dxa"/>
            <w:tcBorders>
              <w:right w:val="single" w:sz="12" w:space="0" w:color="auto"/>
            </w:tcBorders>
            <w:shd w:val="clear" w:color="auto" w:fill="auto"/>
          </w:tcPr>
          <w:p w:rsidR="00C30538" w:rsidRPr="004778DA" w:rsidRDefault="00C30538" w:rsidP="00172780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8" w:type="dxa"/>
            <w:vMerge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</w:tcPr>
          <w:p w:rsidR="00C30538" w:rsidRPr="004778DA" w:rsidRDefault="00C30538" w:rsidP="00172780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5" w:type="dxa"/>
            <w:tcBorders>
              <w:left w:val="single" w:sz="2" w:space="0" w:color="auto"/>
              <w:right w:val="single" w:sz="12" w:space="0" w:color="auto"/>
            </w:tcBorders>
            <w:shd w:val="clear" w:color="auto" w:fill="E7E6E6" w:themeFill="background2"/>
          </w:tcPr>
          <w:p w:rsidR="00C30538" w:rsidRPr="004778DA" w:rsidRDefault="00C30538" w:rsidP="00172780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04A57" w:rsidRPr="004778DA" w:rsidTr="00221689">
        <w:trPr>
          <w:cantSplit/>
          <w:trHeight w:val="821"/>
          <w:jc w:val="center"/>
        </w:trPr>
        <w:tc>
          <w:tcPr>
            <w:tcW w:w="849" w:type="dxa"/>
            <w:tcBorders>
              <w:left w:val="single" w:sz="12" w:space="0" w:color="auto"/>
              <w:right w:val="single" w:sz="12" w:space="0" w:color="auto"/>
            </w:tcBorders>
          </w:tcPr>
          <w:p w:rsidR="00704A57" w:rsidRPr="004778DA" w:rsidRDefault="00704A57" w:rsidP="00172780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704A57" w:rsidRPr="004778DA" w:rsidRDefault="00704A57" w:rsidP="00172780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1:3012:2</w:t>
            </w:r>
            <w:r w:rsidRPr="004778D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  <w:p w:rsidR="00704A57" w:rsidRPr="004778DA" w:rsidRDefault="00704A57" w:rsidP="00172780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01" w:type="dxa"/>
            <w:textDirection w:val="btLr"/>
          </w:tcPr>
          <w:p w:rsidR="00704A57" w:rsidRPr="004778DA" w:rsidRDefault="00704A57" w:rsidP="00172780">
            <w:pPr>
              <w:ind w:left="230" w:right="113" w:firstLine="10"/>
              <w:rPr>
                <w:rFonts w:ascii="Times New Roman" w:hAnsi="Times New Roman" w:cs="Times New Roman"/>
                <w:color w:val="385623" w:themeColor="accent6" w:themeShade="80"/>
                <w:sz w:val="18"/>
                <w:szCs w:val="18"/>
              </w:rPr>
            </w:pPr>
          </w:p>
        </w:tc>
        <w:tc>
          <w:tcPr>
            <w:tcW w:w="1560" w:type="dxa"/>
            <w:tcBorders>
              <w:right w:val="single" w:sz="12" w:space="0" w:color="auto"/>
            </w:tcBorders>
            <w:shd w:val="clear" w:color="auto" w:fill="E7E6E6" w:themeFill="background2"/>
            <w:textDirection w:val="btLr"/>
          </w:tcPr>
          <w:p w:rsidR="00704A57" w:rsidRPr="00221689" w:rsidRDefault="00704A57" w:rsidP="00172780">
            <w:pPr>
              <w:ind w:left="230" w:right="113" w:firstLine="10"/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</w:pPr>
          </w:p>
        </w:tc>
        <w:tc>
          <w:tcPr>
            <w:tcW w:w="1417" w:type="dxa"/>
            <w:tcBorders>
              <w:left w:val="single" w:sz="12" w:space="0" w:color="auto"/>
            </w:tcBorders>
            <w:shd w:val="clear" w:color="auto" w:fill="auto"/>
            <w:textDirection w:val="btLr"/>
          </w:tcPr>
          <w:p w:rsidR="00704A57" w:rsidRPr="004778DA" w:rsidRDefault="00704A57" w:rsidP="00172780">
            <w:pPr>
              <w:ind w:left="230" w:right="113" w:firstLine="10"/>
              <w:rPr>
                <w:rFonts w:ascii="Times New Roman" w:hAnsi="Times New Roman" w:cs="Times New Roman"/>
                <w:color w:val="385623" w:themeColor="accent6" w:themeShade="80"/>
                <w:sz w:val="18"/>
                <w:szCs w:val="18"/>
              </w:rPr>
            </w:pPr>
          </w:p>
        </w:tc>
        <w:tc>
          <w:tcPr>
            <w:tcW w:w="1560" w:type="dxa"/>
            <w:tcBorders>
              <w:right w:val="single" w:sz="12" w:space="0" w:color="auto"/>
            </w:tcBorders>
            <w:shd w:val="clear" w:color="auto" w:fill="E7E6E6" w:themeFill="background2"/>
            <w:textDirection w:val="btLr"/>
          </w:tcPr>
          <w:p w:rsidR="00704A57" w:rsidRPr="004778DA" w:rsidRDefault="00704A57" w:rsidP="00172780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left w:val="single" w:sz="12" w:space="0" w:color="auto"/>
            </w:tcBorders>
            <w:shd w:val="clear" w:color="auto" w:fill="auto"/>
            <w:textDirection w:val="btLr"/>
          </w:tcPr>
          <w:p w:rsidR="00704A57" w:rsidRPr="004778DA" w:rsidRDefault="00704A57" w:rsidP="00172780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8" w:type="dxa"/>
            <w:tcBorders>
              <w:right w:val="single" w:sz="12" w:space="0" w:color="auto"/>
            </w:tcBorders>
            <w:shd w:val="clear" w:color="auto" w:fill="E7E6E6" w:themeFill="background2"/>
          </w:tcPr>
          <w:p w:rsidR="00704A57" w:rsidRPr="004778DA" w:rsidRDefault="00704A57" w:rsidP="00172780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  <w:tcBorders>
              <w:left w:val="single" w:sz="12" w:space="0" w:color="auto"/>
            </w:tcBorders>
            <w:shd w:val="clear" w:color="auto" w:fill="auto"/>
            <w:textDirection w:val="btLr"/>
          </w:tcPr>
          <w:p w:rsidR="00704A57" w:rsidRPr="004778DA" w:rsidRDefault="00704A57" w:rsidP="00172780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8" w:type="dxa"/>
            <w:vMerge w:val="restart"/>
            <w:tcBorders>
              <w:right w:val="single" w:sz="12" w:space="0" w:color="auto"/>
            </w:tcBorders>
            <w:shd w:val="clear" w:color="auto" w:fill="auto"/>
            <w:textDirection w:val="btLr"/>
          </w:tcPr>
          <w:p w:rsidR="00704A57" w:rsidRPr="00704A57" w:rsidRDefault="00704A57" w:rsidP="00704A57">
            <w:pPr>
              <w:ind w:left="230" w:right="113" w:firstLine="10"/>
              <w:rPr>
                <w:rFonts w:ascii="Times New Roman" w:hAnsi="Times New Roman" w:cs="Times New Roman"/>
                <w:color w:val="0070C0"/>
                <w:sz w:val="18"/>
                <w:szCs w:val="18"/>
              </w:rPr>
            </w:pPr>
            <w:r w:rsidRPr="00704A57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IMES7023 </w:t>
            </w:r>
            <w:proofErr w:type="spellStart"/>
            <w:r w:rsidRPr="00704A57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Persian</w:t>
            </w:r>
            <w:proofErr w:type="spellEnd"/>
            <w:r w:rsidRPr="00704A57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Language I  </w:t>
            </w:r>
          </w:p>
          <w:p w:rsidR="00704A57" w:rsidRPr="00704A57" w:rsidRDefault="00704A57" w:rsidP="00704A57">
            <w:pPr>
              <w:ind w:left="230" w:right="113" w:firstLine="10"/>
              <w:rPr>
                <w:rFonts w:ascii="Times New Roman" w:hAnsi="Times New Roman" w:cs="Times New Roman"/>
                <w:color w:val="0070C0"/>
                <w:sz w:val="18"/>
                <w:szCs w:val="18"/>
              </w:rPr>
            </w:pPr>
          </w:p>
          <w:p w:rsidR="00704A57" w:rsidRPr="00704A57" w:rsidRDefault="00704A57" w:rsidP="00704A57">
            <w:pPr>
              <w:ind w:left="230" w:right="113" w:firstLine="10"/>
              <w:rPr>
                <w:rFonts w:ascii="Times New Roman" w:hAnsi="Times New Roman" w:cs="Times New Roman"/>
                <w:color w:val="0070C0"/>
                <w:sz w:val="18"/>
                <w:szCs w:val="18"/>
              </w:rPr>
            </w:pPr>
            <w:r w:rsidRPr="00704A57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Prof. Dr. İ. Safa ÜSTÜN</w:t>
            </w:r>
          </w:p>
          <w:p w:rsidR="00704A57" w:rsidRPr="00704A57" w:rsidRDefault="00704A57" w:rsidP="00704A57">
            <w:pPr>
              <w:ind w:left="230" w:right="113" w:firstLine="1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04A57">
              <w:rPr>
                <w:rFonts w:ascii="Times New Roman" w:hAnsi="Times New Roman" w:cs="Times New Roman"/>
                <w:b/>
                <w:color w:val="0070C0"/>
                <w:sz w:val="18"/>
                <w:szCs w:val="18"/>
              </w:rPr>
              <w:t>İLAHİYAT FAKÜLTESİ</w:t>
            </w:r>
          </w:p>
        </w:tc>
        <w:tc>
          <w:tcPr>
            <w:tcW w:w="1278" w:type="dxa"/>
            <w:vMerge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</w:tcPr>
          <w:p w:rsidR="00704A57" w:rsidRPr="004778DA" w:rsidRDefault="00704A57" w:rsidP="00172780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5" w:type="dxa"/>
            <w:tcBorders>
              <w:left w:val="single" w:sz="2" w:space="0" w:color="auto"/>
              <w:right w:val="single" w:sz="12" w:space="0" w:color="auto"/>
            </w:tcBorders>
            <w:shd w:val="clear" w:color="auto" w:fill="E7E6E6" w:themeFill="background2"/>
            <w:textDirection w:val="btLr"/>
          </w:tcPr>
          <w:p w:rsidR="00704A57" w:rsidRPr="004778DA" w:rsidRDefault="00704A57" w:rsidP="00172780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664AE" w:rsidRPr="004778DA" w:rsidTr="00221689">
        <w:trPr>
          <w:cantSplit/>
          <w:trHeight w:val="992"/>
          <w:jc w:val="center"/>
        </w:trPr>
        <w:tc>
          <w:tcPr>
            <w:tcW w:w="849" w:type="dxa"/>
            <w:tcBorders>
              <w:left w:val="single" w:sz="12" w:space="0" w:color="auto"/>
              <w:right w:val="single" w:sz="12" w:space="0" w:color="auto"/>
            </w:tcBorders>
          </w:tcPr>
          <w:p w:rsidR="008664AE" w:rsidRPr="004778DA" w:rsidRDefault="008664AE" w:rsidP="00172780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8664AE" w:rsidRPr="004778DA" w:rsidRDefault="008664AE" w:rsidP="00172780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  <w:r w:rsidRPr="004778DA">
              <w:rPr>
                <w:rFonts w:ascii="Times New Roman" w:hAnsi="Times New Roman" w:cs="Times New Roman"/>
                <w:sz w:val="16"/>
                <w:szCs w:val="16"/>
              </w:rPr>
              <w:t>13:0013:50</w:t>
            </w:r>
          </w:p>
          <w:p w:rsidR="008664AE" w:rsidRPr="004778DA" w:rsidRDefault="008664AE" w:rsidP="00172780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01" w:type="dxa"/>
            <w:vMerge w:val="restart"/>
            <w:textDirection w:val="btLr"/>
          </w:tcPr>
          <w:p w:rsidR="008664AE" w:rsidRPr="004778DA" w:rsidRDefault="008664AE" w:rsidP="00172780">
            <w:pPr>
              <w:ind w:left="230" w:firstLine="10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  <w:p w:rsidR="008664AE" w:rsidRDefault="008664AE" w:rsidP="001351F0">
            <w:pPr>
              <w:ind w:left="113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4778D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ORSA7051 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Ortadoğu'da Din ve Siyaset </w:t>
            </w:r>
          </w:p>
          <w:p w:rsidR="008664AE" w:rsidRDefault="008664AE" w:rsidP="001351F0">
            <w:pPr>
              <w:ind w:left="113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  <w:p w:rsidR="008664AE" w:rsidRPr="004778DA" w:rsidRDefault="008664AE" w:rsidP="001351F0">
            <w:pPr>
              <w:ind w:left="11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Dr. </w:t>
            </w:r>
            <w:proofErr w:type="spellStart"/>
            <w:r w:rsidRPr="004778D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Öğr</w:t>
            </w:r>
            <w:proofErr w:type="spellEnd"/>
            <w:r w:rsidRPr="004778D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 Üyesi Nurullah ÇAKMAKTAŞ</w:t>
            </w:r>
          </w:p>
        </w:tc>
        <w:tc>
          <w:tcPr>
            <w:tcW w:w="1560" w:type="dxa"/>
            <w:tcBorders>
              <w:right w:val="single" w:sz="12" w:space="0" w:color="auto"/>
            </w:tcBorders>
            <w:shd w:val="clear" w:color="auto" w:fill="E7E6E6" w:themeFill="background2"/>
          </w:tcPr>
          <w:p w:rsidR="008664AE" w:rsidRPr="00221689" w:rsidRDefault="008664AE" w:rsidP="00172780">
            <w:pPr>
              <w:ind w:left="230" w:right="113" w:firstLine="10"/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</w:pPr>
          </w:p>
        </w:tc>
        <w:tc>
          <w:tcPr>
            <w:tcW w:w="1417" w:type="dxa"/>
            <w:vMerge w:val="restart"/>
            <w:tcBorders>
              <w:left w:val="single" w:sz="12" w:space="0" w:color="auto"/>
            </w:tcBorders>
            <w:shd w:val="clear" w:color="auto" w:fill="auto"/>
            <w:textDirection w:val="btLr"/>
          </w:tcPr>
          <w:p w:rsidR="00734B9B" w:rsidRDefault="008664AE" w:rsidP="00734B9B">
            <w:pPr>
              <w:ind w:left="113" w:right="113"/>
              <w:rPr>
                <w:rFonts w:ascii="Times New Roman" w:hAnsi="Times New Roman" w:cs="Times New Roman"/>
                <w:color w:val="0070C0"/>
                <w:sz w:val="18"/>
                <w:szCs w:val="18"/>
              </w:rPr>
            </w:pPr>
            <w:r w:rsidRPr="004778D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734B9B"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IMES7002 </w:t>
            </w:r>
            <w:proofErr w:type="spellStart"/>
            <w:r w:rsidR="00734B9B"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Research</w:t>
            </w:r>
            <w:proofErr w:type="spellEnd"/>
            <w:r w:rsidR="00734B9B"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  <w:proofErr w:type="spellStart"/>
            <w:r w:rsidR="00734B9B"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Methods</w:t>
            </w:r>
            <w:proofErr w:type="spellEnd"/>
            <w:r w:rsidR="00734B9B"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</w:p>
          <w:p w:rsidR="00734B9B" w:rsidRDefault="00734B9B" w:rsidP="00734B9B">
            <w:pPr>
              <w:ind w:left="113" w:right="113"/>
              <w:rPr>
                <w:rFonts w:ascii="Times New Roman" w:hAnsi="Times New Roman" w:cs="Times New Roman"/>
                <w:color w:val="0070C0"/>
                <w:sz w:val="18"/>
                <w:szCs w:val="18"/>
              </w:rPr>
            </w:pPr>
          </w:p>
          <w:p w:rsidR="008664AE" w:rsidRPr="004778DA" w:rsidRDefault="00734B9B" w:rsidP="00734B9B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Doç. Dr. </w:t>
            </w:r>
            <w:proofErr w:type="spellStart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Vugar</w:t>
            </w:r>
            <w:proofErr w:type="spellEnd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İMANBEYLİ</w:t>
            </w:r>
          </w:p>
        </w:tc>
        <w:tc>
          <w:tcPr>
            <w:tcW w:w="1560" w:type="dxa"/>
            <w:tcBorders>
              <w:right w:val="single" w:sz="12" w:space="0" w:color="auto"/>
            </w:tcBorders>
            <w:shd w:val="clear" w:color="auto" w:fill="E7E6E6" w:themeFill="background2"/>
          </w:tcPr>
          <w:p w:rsidR="008664AE" w:rsidRPr="004778DA" w:rsidRDefault="008664AE" w:rsidP="00172780">
            <w:pPr>
              <w:ind w:left="230" w:right="113" w:firstLine="10"/>
              <w:rPr>
                <w:rFonts w:ascii="Times New Roman" w:hAnsi="Times New Roman" w:cs="Times New Roman"/>
                <w:color w:val="2E74B5" w:themeColor="accent1" w:themeShade="BF"/>
                <w:sz w:val="18"/>
                <w:szCs w:val="18"/>
              </w:rPr>
            </w:pPr>
          </w:p>
        </w:tc>
        <w:tc>
          <w:tcPr>
            <w:tcW w:w="1559" w:type="dxa"/>
            <w:vMerge w:val="restart"/>
            <w:tcBorders>
              <w:left w:val="single" w:sz="12" w:space="0" w:color="auto"/>
            </w:tcBorders>
            <w:shd w:val="clear" w:color="auto" w:fill="auto"/>
            <w:textDirection w:val="btLr"/>
          </w:tcPr>
          <w:p w:rsidR="008664AE" w:rsidRPr="004778DA" w:rsidRDefault="008664AE" w:rsidP="00172780">
            <w:pPr>
              <w:ind w:left="113" w:right="113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4778D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ORST7052 Türkiye’nin Ortadoğu Politikası</w:t>
            </w:r>
          </w:p>
          <w:p w:rsidR="008664AE" w:rsidRDefault="008664AE" w:rsidP="00172780">
            <w:pPr>
              <w:ind w:left="113" w:right="113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  <w:p w:rsidR="008664AE" w:rsidRPr="004778DA" w:rsidRDefault="008664AE" w:rsidP="00172780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r w:rsidRPr="004778D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Dr. </w:t>
            </w:r>
            <w:proofErr w:type="spellStart"/>
            <w:r w:rsidRPr="004778D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Öğr</w:t>
            </w:r>
            <w:proofErr w:type="spellEnd"/>
            <w:r w:rsidRPr="004778D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 Üyesi Selin BÖLME</w:t>
            </w:r>
          </w:p>
        </w:tc>
        <w:tc>
          <w:tcPr>
            <w:tcW w:w="1418" w:type="dxa"/>
            <w:tcBorders>
              <w:right w:val="single" w:sz="12" w:space="0" w:color="auto"/>
            </w:tcBorders>
            <w:shd w:val="clear" w:color="auto" w:fill="E7E6E6" w:themeFill="background2"/>
            <w:textDirection w:val="btLr"/>
          </w:tcPr>
          <w:p w:rsidR="008664AE" w:rsidRPr="004778DA" w:rsidRDefault="008664AE" w:rsidP="001351F0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  <w:tcBorders>
              <w:left w:val="single" w:sz="12" w:space="0" w:color="auto"/>
            </w:tcBorders>
            <w:shd w:val="clear" w:color="auto" w:fill="auto"/>
            <w:textDirection w:val="btLr"/>
          </w:tcPr>
          <w:p w:rsidR="008664AE" w:rsidRPr="004778DA" w:rsidRDefault="008664AE" w:rsidP="00172780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8" w:type="dxa"/>
            <w:vMerge/>
            <w:tcBorders>
              <w:right w:val="single" w:sz="12" w:space="0" w:color="auto"/>
            </w:tcBorders>
            <w:shd w:val="clear" w:color="auto" w:fill="auto"/>
          </w:tcPr>
          <w:p w:rsidR="008664AE" w:rsidRPr="004778DA" w:rsidRDefault="008664AE" w:rsidP="00172780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8" w:type="dxa"/>
            <w:tcBorders>
              <w:left w:val="single" w:sz="12" w:space="0" w:color="auto"/>
              <w:right w:val="single" w:sz="2" w:space="0" w:color="auto"/>
            </w:tcBorders>
            <w:shd w:val="clear" w:color="auto" w:fill="auto"/>
          </w:tcPr>
          <w:p w:rsidR="008664AE" w:rsidRPr="004778DA" w:rsidRDefault="008664AE" w:rsidP="00172780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5" w:type="dxa"/>
            <w:tcBorders>
              <w:left w:val="single" w:sz="2" w:space="0" w:color="auto"/>
              <w:right w:val="single" w:sz="12" w:space="0" w:color="auto"/>
            </w:tcBorders>
            <w:shd w:val="clear" w:color="auto" w:fill="E7E6E6" w:themeFill="background2"/>
            <w:textDirection w:val="btLr"/>
          </w:tcPr>
          <w:p w:rsidR="008664AE" w:rsidRPr="004778DA" w:rsidRDefault="008664AE" w:rsidP="00172780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664AE" w:rsidRPr="004778DA" w:rsidTr="00221689">
        <w:trPr>
          <w:trHeight w:val="1018"/>
          <w:jc w:val="center"/>
        </w:trPr>
        <w:tc>
          <w:tcPr>
            <w:tcW w:w="849" w:type="dxa"/>
            <w:tcBorders>
              <w:left w:val="single" w:sz="12" w:space="0" w:color="auto"/>
              <w:right w:val="single" w:sz="12" w:space="0" w:color="auto"/>
            </w:tcBorders>
          </w:tcPr>
          <w:p w:rsidR="008664AE" w:rsidRPr="004778DA" w:rsidRDefault="008664AE" w:rsidP="00172780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8664AE" w:rsidRPr="004778DA" w:rsidRDefault="008664AE" w:rsidP="00172780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  <w:r w:rsidRPr="004778DA">
              <w:rPr>
                <w:rFonts w:ascii="Times New Roman" w:hAnsi="Times New Roman" w:cs="Times New Roman"/>
                <w:sz w:val="16"/>
                <w:szCs w:val="16"/>
              </w:rPr>
              <w:t>14:0014:50</w:t>
            </w:r>
          </w:p>
          <w:p w:rsidR="008664AE" w:rsidRPr="004778DA" w:rsidRDefault="008664AE" w:rsidP="00172780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01" w:type="dxa"/>
            <w:vMerge/>
          </w:tcPr>
          <w:p w:rsidR="008664AE" w:rsidRPr="004778DA" w:rsidRDefault="008664AE" w:rsidP="00172780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0" w:type="dxa"/>
            <w:tcBorders>
              <w:right w:val="single" w:sz="12" w:space="0" w:color="auto"/>
            </w:tcBorders>
            <w:shd w:val="clear" w:color="auto" w:fill="E7E6E6" w:themeFill="background2"/>
          </w:tcPr>
          <w:p w:rsidR="008664AE" w:rsidRPr="00221689" w:rsidRDefault="008664AE" w:rsidP="00172780">
            <w:pPr>
              <w:ind w:left="230" w:firstLine="10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417" w:type="dxa"/>
            <w:vMerge/>
            <w:tcBorders>
              <w:left w:val="single" w:sz="12" w:space="0" w:color="auto"/>
            </w:tcBorders>
            <w:shd w:val="clear" w:color="auto" w:fill="auto"/>
            <w:textDirection w:val="btLr"/>
          </w:tcPr>
          <w:p w:rsidR="008664AE" w:rsidRPr="004778DA" w:rsidRDefault="008664AE" w:rsidP="00172780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0" w:type="dxa"/>
            <w:tcBorders>
              <w:right w:val="single" w:sz="12" w:space="0" w:color="auto"/>
            </w:tcBorders>
            <w:shd w:val="clear" w:color="auto" w:fill="E7E6E6" w:themeFill="background2"/>
            <w:textDirection w:val="btLr"/>
          </w:tcPr>
          <w:p w:rsidR="008664AE" w:rsidRPr="004778DA" w:rsidRDefault="008664AE" w:rsidP="00172780">
            <w:pPr>
              <w:ind w:left="230" w:right="113" w:firstLine="10"/>
              <w:rPr>
                <w:rFonts w:ascii="Times New Roman" w:hAnsi="Times New Roman" w:cs="Times New Roman"/>
                <w:color w:val="0070C0"/>
                <w:sz w:val="18"/>
                <w:szCs w:val="18"/>
              </w:rPr>
            </w:pPr>
          </w:p>
          <w:p w:rsidR="008664AE" w:rsidRPr="004778DA" w:rsidRDefault="008664AE" w:rsidP="00172780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9" w:type="dxa"/>
            <w:vMerge/>
            <w:tcBorders>
              <w:left w:val="single" w:sz="12" w:space="0" w:color="auto"/>
            </w:tcBorders>
            <w:shd w:val="clear" w:color="auto" w:fill="auto"/>
            <w:textDirection w:val="btLr"/>
          </w:tcPr>
          <w:p w:rsidR="008664AE" w:rsidRPr="004778DA" w:rsidRDefault="008664AE" w:rsidP="00172780">
            <w:pPr>
              <w:ind w:left="230" w:right="113" w:firstLine="10"/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</w:pPr>
          </w:p>
        </w:tc>
        <w:tc>
          <w:tcPr>
            <w:tcW w:w="1418" w:type="dxa"/>
            <w:tcBorders>
              <w:right w:val="single" w:sz="12" w:space="0" w:color="auto"/>
            </w:tcBorders>
            <w:shd w:val="clear" w:color="auto" w:fill="E7E6E6" w:themeFill="background2"/>
          </w:tcPr>
          <w:p w:rsidR="008664AE" w:rsidRPr="004778DA" w:rsidRDefault="008664AE" w:rsidP="00172780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  <w:tcBorders>
              <w:left w:val="single" w:sz="12" w:space="0" w:color="auto"/>
            </w:tcBorders>
            <w:shd w:val="clear" w:color="auto" w:fill="auto"/>
            <w:textDirection w:val="btLr"/>
          </w:tcPr>
          <w:p w:rsidR="008664AE" w:rsidRPr="004778DA" w:rsidRDefault="008664AE" w:rsidP="00172780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8" w:type="dxa"/>
            <w:vMerge/>
            <w:tcBorders>
              <w:right w:val="single" w:sz="12" w:space="0" w:color="auto"/>
            </w:tcBorders>
            <w:shd w:val="clear" w:color="auto" w:fill="auto"/>
          </w:tcPr>
          <w:p w:rsidR="008664AE" w:rsidRPr="004778DA" w:rsidRDefault="008664AE" w:rsidP="00172780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8" w:type="dxa"/>
            <w:tcBorders>
              <w:left w:val="single" w:sz="12" w:space="0" w:color="auto"/>
              <w:right w:val="single" w:sz="2" w:space="0" w:color="auto"/>
            </w:tcBorders>
          </w:tcPr>
          <w:p w:rsidR="008664AE" w:rsidRPr="004778DA" w:rsidRDefault="008664AE" w:rsidP="00172780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5" w:type="dxa"/>
            <w:tcBorders>
              <w:left w:val="single" w:sz="2" w:space="0" w:color="auto"/>
              <w:right w:val="single" w:sz="12" w:space="0" w:color="auto"/>
            </w:tcBorders>
            <w:shd w:val="clear" w:color="auto" w:fill="E7E6E6" w:themeFill="background2"/>
            <w:textDirection w:val="btLr"/>
          </w:tcPr>
          <w:p w:rsidR="008664AE" w:rsidRPr="004778DA" w:rsidRDefault="008664AE" w:rsidP="00172780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664AE" w:rsidRPr="004778DA" w:rsidTr="00221689">
        <w:trPr>
          <w:trHeight w:val="982"/>
          <w:jc w:val="center"/>
        </w:trPr>
        <w:tc>
          <w:tcPr>
            <w:tcW w:w="849" w:type="dxa"/>
            <w:tcBorders>
              <w:left w:val="single" w:sz="12" w:space="0" w:color="auto"/>
            </w:tcBorders>
          </w:tcPr>
          <w:p w:rsidR="008664AE" w:rsidRPr="004778DA" w:rsidRDefault="008664AE" w:rsidP="00172780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8664AE" w:rsidRPr="004778DA" w:rsidRDefault="008664AE" w:rsidP="00172780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  <w:r w:rsidRPr="004778DA">
              <w:rPr>
                <w:rFonts w:ascii="Times New Roman" w:hAnsi="Times New Roman" w:cs="Times New Roman"/>
                <w:sz w:val="16"/>
                <w:szCs w:val="16"/>
              </w:rPr>
              <w:t>15:0015:50</w:t>
            </w:r>
          </w:p>
          <w:p w:rsidR="008664AE" w:rsidRPr="004778DA" w:rsidRDefault="008664AE" w:rsidP="00172780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01" w:type="dxa"/>
            <w:vMerge/>
            <w:textDirection w:val="btLr"/>
          </w:tcPr>
          <w:p w:rsidR="008664AE" w:rsidRPr="004778DA" w:rsidRDefault="008664AE" w:rsidP="00172780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0" w:type="dxa"/>
            <w:tcBorders>
              <w:right w:val="single" w:sz="12" w:space="0" w:color="auto"/>
            </w:tcBorders>
            <w:shd w:val="clear" w:color="auto" w:fill="E7E6E6" w:themeFill="background2"/>
            <w:textDirection w:val="btLr"/>
          </w:tcPr>
          <w:p w:rsidR="008664AE" w:rsidRPr="00221689" w:rsidRDefault="008664AE" w:rsidP="00172780">
            <w:pPr>
              <w:ind w:left="230" w:right="113" w:firstLine="10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417" w:type="dxa"/>
            <w:vMerge/>
            <w:tcBorders>
              <w:left w:val="single" w:sz="12" w:space="0" w:color="auto"/>
            </w:tcBorders>
            <w:shd w:val="clear" w:color="auto" w:fill="auto"/>
            <w:textDirection w:val="btLr"/>
          </w:tcPr>
          <w:p w:rsidR="008664AE" w:rsidRPr="004778DA" w:rsidRDefault="008664AE" w:rsidP="00172780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0" w:type="dxa"/>
            <w:tcBorders>
              <w:right w:val="single" w:sz="12" w:space="0" w:color="auto"/>
            </w:tcBorders>
            <w:shd w:val="clear" w:color="auto" w:fill="E7E6E6" w:themeFill="background2"/>
          </w:tcPr>
          <w:p w:rsidR="008664AE" w:rsidRPr="004778DA" w:rsidRDefault="008664AE" w:rsidP="00172780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9" w:type="dxa"/>
            <w:vMerge/>
            <w:tcBorders>
              <w:left w:val="single" w:sz="12" w:space="0" w:color="auto"/>
            </w:tcBorders>
            <w:shd w:val="clear" w:color="auto" w:fill="auto"/>
            <w:textDirection w:val="btLr"/>
          </w:tcPr>
          <w:p w:rsidR="008664AE" w:rsidRPr="004778DA" w:rsidRDefault="008664AE" w:rsidP="00172780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8" w:type="dxa"/>
            <w:tcBorders>
              <w:right w:val="single" w:sz="12" w:space="0" w:color="auto"/>
            </w:tcBorders>
            <w:shd w:val="clear" w:color="auto" w:fill="E7E6E6" w:themeFill="background2"/>
          </w:tcPr>
          <w:p w:rsidR="008664AE" w:rsidRPr="004778DA" w:rsidRDefault="008664AE" w:rsidP="00172780">
            <w:pPr>
              <w:ind w:left="230" w:right="113" w:firstLine="10"/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</w:pPr>
          </w:p>
        </w:tc>
        <w:tc>
          <w:tcPr>
            <w:tcW w:w="1417" w:type="dxa"/>
            <w:tcBorders>
              <w:left w:val="single" w:sz="12" w:space="0" w:color="auto"/>
            </w:tcBorders>
            <w:shd w:val="clear" w:color="auto" w:fill="auto"/>
            <w:textDirection w:val="btLr"/>
          </w:tcPr>
          <w:p w:rsidR="008664AE" w:rsidRPr="004778DA" w:rsidRDefault="008664AE" w:rsidP="00172780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8" w:type="dxa"/>
            <w:vMerge w:val="restart"/>
            <w:tcBorders>
              <w:right w:val="single" w:sz="12" w:space="0" w:color="auto"/>
            </w:tcBorders>
            <w:textDirection w:val="btLr"/>
          </w:tcPr>
          <w:p w:rsidR="008664AE" w:rsidRPr="008D55EB" w:rsidRDefault="008664AE" w:rsidP="00704A57">
            <w:pPr>
              <w:ind w:left="113" w:right="113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8D55EB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YDFA7001 FARSÇA’YA GİRİŞ I </w:t>
            </w:r>
          </w:p>
          <w:p w:rsidR="008664AE" w:rsidRPr="008D55EB" w:rsidRDefault="008664AE" w:rsidP="00704A57">
            <w:pPr>
              <w:ind w:left="113" w:right="113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  <w:p w:rsidR="008664AE" w:rsidRPr="008D55EB" w:rsidRDefault="008664AE" w:rsidP="00704A57">
            <w:pPr>
              <w:ind w:left="230" w:firstLine="10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8D55EB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Prof. </w:t>
            </w:r>
            <w:proofErr w:type="gramStart"/>
            <w:r w:rsidRPr="008D55EB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Dr.  İ</w:t>
            </w:r>
            <w:proofErr w:type="gramEnd"/>
            <w:r w:rsidRPr="008D55EB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 Safa ÜSTÜN</w:t>
            </w:r>
          </w:p>
          <w:p w:rsidR="008664AE" w:rsidRPr="00704A57" w:rsidRDefault="008664AE" w:rsidP="00704A57">
            <w:pPr>
              <w:ind w:left="230" w:firstLine="1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D55EB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>İLAHİYAT FAKÜLTESİ</w:t>
            </w:r>
          </w:p>
        </w:tc>
        <w:tc>
          <w:tcPr>
            <w:tcW w:w="1278" w:type="dxa"/>
            <w:tcBorders>
              <w:left w:val="single" w:sz="12" w:space="0" w:color="auto"/>
              <w:right w:val="single" w:sz="2" w:space="0" w:color="auto"/>
            </w:tcBorders>
          </w:tcPr>
          <w:p w:rsidR="008664AE" w:rsidRPr="004778DA" w:rsidRDefault="008664AE" w:rsidP="00172780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5" w:type="dxa"/>
            <w:tcBorders>
              <w:left w:val="single" w:sz="2" w:space="0" w:color="auto"/>
              <w:right w:val="single" w:sz="12" w:space="0" w:color="auto"/>
            </w:tcBorders>
            <w:shd w:val="clear" w:color="auto" w:fill="E7E6E6" w:themeFill="background2"/>
            <w:textDirection w:val="btLr"/>
          </w:tcPr>
          <w:p w:rsidR="008664AE" w:rsidRPr="004778DA" w:rsidRDefault="008664AE" w:rsidP="00172780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664AE" w:rsidRPr="004778DA" w:rsidTr="00221689">
        <w:trPr>
          <w:trHeight w:val="805"/>
          <w:jc w:val="center"/>
        </w:trPr>
        <w:tc>
          <w:tcPr>
            <w:tcW w:w="849" w:type="dxa"/>
            <w:tcBorders>
              <w:left w:val="single" w:sz="12" w:space="0" w:color="auto"/>
            </w:tcBorders>
          </w:tcPr>
          <w:p w:rsidR="008664AE" w:rsidRPr="004778DA" w:rsidRDefault="008664AE" w:rsidP="00172780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8664AE" w:rsidRPr="004778DA" w:rsidRDefault="008664AE" w:rsidP="00172780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  <w:r w:rsidRPr="004778DA">
              <w:rPr>
                <w:rFonts w:ascii="Times New Roman" w:hAnsi="Times New Roman" w:cs="Times New Roman"/>
                <w:sz w:val="16"/>
                <w:szCs w:val="16"/>
              </w:rPr>
              <w:t>16:0016:50</w:t>
            </w:r>
          </w:p>
          <w:p w:rsidR="008664AE" w:rsidRPr="004778DA" w:rsidRDefault="008664AE" w:rsidP="00172780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01" w:type="dxa"/>
            <w:vMerge w:val="restart"/>
            <w:textDirection w:val="btLr"/>
          </w:tcPr>
          <w:p w:rsidR="008664AE" w:rsidRDefault="008664AE" w:rsidP="008664AE">
            <w:pPr>
              <w:ind w:left="113" w:right="113"/>
              <w:rPr>
                <w:rFonts w:ascii="Times New Roman" w:hAnsi="Times New Roman" w:cs="Times New Roman"/>
                <w:color w:val="0070C0"/>
                <w:sz w:val="18"/>
                <w:szCs w:val="18"/>
              </w:rPr>
            </w:pPr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IMES7021 </w:t>
            </w:r>
            <w:proofErr w:type="spellStart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Arabic</w:t>
            </w:r>
            <w:proofErr w:type="spellEnd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Language I  </w:t>
            </w:r>
          </w:p>
          <w:p w:rsidR="008664AE" w:rsidRDefault="008664AE" w:rsidP="008664AE">
            <w:pPr>
              <w:ind w:left="113" w:right="113"/>
              <w:rPr>
                <w:rFonts w:ascii="Times New Roman" w:hAnsi="Times New Roman" w:cs="Times New Roman"/>
                <w:color w:val="0070C0"/>
                <w:sz w:val="18"/>
                <w:szCs w:val="18"/>
              </w:rPr>
            </w:pPr>
          </w:p>
          <w:p w:rsidR="008664AE" w:rsidRPr="004778DA" w:rsidRDefault="008664AE" w:rsidP="008664AE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Dr.  </w:t>
            </w:r>
            <w:proofErr w:type="spellStart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Öğr</w:t>
            </w:r>
            <w:proofErr w:type="spellEnd"/>
            <w:proofErr w:type="gramEnd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. Üyesi Nurullah ÇAKMAKTAŞ</w:t>
            </w:r>
          </w:p>
        </w:tc>
        <w:tc>
          <w:tcPr>
            <w:tcW w:w="1560" w:type="dxa"/>
            <w:tcBorders>
              <w:right w:val="single" w:sz="12" w:space="0" w:color="auto"/>
            </w:tcBorders>
            <w:shd w:val="clear" w:color="auto" w:fill="E7E6E6" w:themeFill="background2"/>
          </w:tcPr>
          <w:p w:rsidR="008664AE" w:rsidRPr="00221689" w:rsidRDefault="008664AE" w:rsidP="00172780">
            <w:pPr>
              <w:ind w:left="230" w:firstLine="10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417" w:type="dxa"/>
            <w:vMerge w:val="restart"/>
            <w:tcBorders>
              <w:left w:val="single" w:sz="12" w:space="0" w:color="auto"/>
            </w:tcBorders>
            <w:shd w:val="clear" w:color="auto" w:fill="auto"/>
            <w:textDirection w:val="btLr"/>
          </w:tcPr>
          <w:p w:rsidR="008664AE" w:rsidRDefault="008664AE" w:rsidP="008664AE">
            <w:pPr>
              <w:ind w:left="113" w:right="113"/>
              <w:rPr>
                <w:rFonts w:ascii="Times New Roman" w:hAnsi="Times New Roman" w:cs="Times New Roman"/>
                <w:color w:val="0070C0"/>
                <w:sz w:val="18"/>
                <w:szCs w:val="18"/>
              </w:rPr>
            </w:pPr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IMES7017 </w:t>
            </w:r>
            <w:proofErr w:type="spellStart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Intellectual</w:t>
            </w:r>
            <w:proofErr w:type="spellEnd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  <w:proofErr w:type="spellStart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History</w:t>
            </w:r>
            <w:proofErr w:type="spellEnd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of </w:t>
            </w:r>
            <w:proofErr w:type="spellStart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the</w:t>
            </w:r>
            <w:proofErr w:type="spellEnd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  <w:proofErr w:type="spellStart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Middle</w:t>
            </w:r>
            <w:proofErr w:type="spellEnd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East </w:t>
            </w:r>
            <w:proofErr w:type="spellStart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and</w:t>
            </w:r>
            <w:proofErr w:type="spellEnd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  <w:proofErr w:type="spellStart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Africa</w:t>
            </w:r>
            <w:proofErr w:type="spellEnd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 </w:t>
            </w:r>
          </w:p>
          <w:p w:rsidR="008664AE" w:rsidRDefault="008664AE" w:rsidP="008664AE">
            <w:pPr>
              <w:ind w:left="113" w:right="113"/>
              <w:rPr>
                <w:rFonts w:ascii="Times New Roman" w:hAnsi="Times New Roman" w:cs="Times New Roman"/>
                <w:color w:val="0070C0"/>
                <w:sz w:val="18"/>
                <w:szCs w:val="18"/>
              </w:rPr>
            </w:pPr>
          </w:p>
          <w:p w:rsidR="008664AE" w:rsidRPr="004778DA" w:rsidRDefault="008664AE" w:rsidP="008664AE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Öğr</w:t>
            </w:r>
            <w:proofErr w:type="spellEnd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. Gör. Dr. Ömer KOÇYİĞİT</w:t>
            </w:r>
          </w:p>
        </w:tc>
        <w:tc>
          <w:tcPr>
            <w:tcW w:w="1560" w:type="dxa"/>
            <w:tcBorders>
              <w:right w:val="single" w:sz="12" w:space="0" w:color="auto"/>
            </w:tcBorders>
            <w:shd w:val="clear" w:color="auto" w:fill="E7E6E6" w:themeFill="background2"/>
          </w:tcPr>
          <w:p w:rsidR="008664AE" w:rsidRPr="004778DA" w:rsidRDefault="008664AE" w:rsidP="00172780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9" w:type="dxa"/>
            <w:vMerge w:val="restart"/>
            <w:tcBorders>
              <w:left w:val="single" w:sz="12" w:space="0" w:color="auto"/>
            </w:tcBorders>
            <w:shd w:val="clear" w:color="auto" w:fill="auto"/>
            <w:textDirection w:val="btLr"/>
          </w:tcPr>
          <w:p w:rsidR="008664AE" w:rsidRPr="004778DA" w:rsidRDefault="008664AE" w:rsidP="008664AE">
            <w:pPr>
              <w:ind w:left="113" w:right="113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4778D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ORST7050 Modern Ortadoğu Tarihi</w:t>
            </w:r>
          </w:p>
          <w:p w:rsidR="008664AE" w:rsidRDefault="008664AE" w:rsidP="008664AE">
            <w:pPr>
              <w:ind w:left="113" w:right="113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  <w:p w:rsidR="008664AE" w:rsidRPr="004778DA" w:rsidRDefault="008664AE" w:rsidP="008664AE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  <w:r w:rsidRPr="004778D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Dr. </w:t>
            </w:r>
            <w:proofErr w:type="spellStart"/>
            <w:r w:rsidRPr="004778D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Öğr</w:t>
            </w:r>
            <w:proofErr w:type="spellEnd"/>
            <w:r w:rsidRPr="004778D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 Üyesi Serhan AFACAN</w:t>
            </w:r>
          </w:p>
        </w:tc>
        <w:tc>
          <w:tcPr>
            <w:tcW w:w="1418" w:type="dxa"/>
            <w:tcBorders>
              <w:right w:val="single" w:sz="12" w:space="0" w:color="auto"/>
            </w:tcBorders>
            <w:shd w:val="clear" w:color="auto" w:fill="E7E6E6" w:themeFill="background2"/>
          </w:tcPr>
          <w:p w:rsidR="008664AE" w:rsidRPr="004778DA" w:rsidRDefault="008664AE" w:rsidP="00172780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  <w:vMerge w:val="restart"/>
            <w:tcBorders>
              <w:left w:val="single" w:sz="12" w:space="0" w:color="auto"/>
            </w:tcBorders>
            <w:shd w:val="clear" w:color="auto" w:fill="auto"/>
            <w:textDirection w:val="btLr"/>
          </w:tcPr>
          <w:p w:rsidR="008664AE" w:rsidRDefault="008664AE" w:rsidP="008B14CC">
            <w:pPr>
              <w:ind w:left="113" w:right="113"/>
              <w:rPr>
                <w:rFonts w:ascii="Times New Roman" w:hAnsi="Times New Roman" w:cs="Times New Roman"/>
                <w:color w:val="0070C0"/>
                <w:sz w:val="18"/>
                <w:szCs w:val="18"/>
              </w:rPr>
            </w:pPr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IMES7007 Nations </w:t>
            </w:r>
            <w:proofErr w:type="spellStart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and</w:t>
            </w:r>
            <w:proofErr w:type="spellEnd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  <w:proofErr w:type="spellStart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Nationalism</w:t>
            </w:r>
            <w:proofErr w:type="spellEnd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in </w:t>
            </w:r>
            <w:proofErr w:type="spellStart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the</w:t>
            </w:r>
            <w:proofErr w:type="spellEnd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  <w:proofErr w:type="spellStart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Middle</w:t>
            </w:r>
            <w:proofErr w:type="spellEnd"/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East  </w:t>
            </w:r>
          </w:p>
          <w:p w:rsidR="008664AE" w:rsidRDefault="008664AE" w:rsidP="008B14CC">
            <w:pPr>
              <w:ind w:left="113" w:right="113"/>
              <w:rPr>
                <w:rFonts w:ascii="Times New Roman" w:hAnsi="Times New Roman" w:cs="Times New Roman"/>
                <w:color w:val="0070C0"/>
                <w:sz w:val="18"/>
                <w:szCs w:val="18"/>
              </w:rPr>
            </w:pPr>
          </w:p>
          <w:p w:rsidR="008664AE" w:rsidRPr="004778DA" w:rsidRDefault="008664AE" w:rsidP="008B14CC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  <w:r w:rsidRPr="004778DA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Doç. Dr. Ali ERKEN</w:t>
            </w:r>
          </w:p>
        </w:tc>
        <w:tc>
          <w:tcPr>
            <w:tcW w:w="1418" w:type="dxa"/>
            <w:vMerge/>
            <w:tcBorders>
              <w:right w:val="single" w:sz="12" w:space="0" w:color="auto"/>
            </w:tcBorders>
          </w:tcPr>
          <w:p w:rsidR="008664AE" w:rsidRPr="004778DA" w:rsidRDefault="008664AE" w:rsidP="00172780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8" w:type="dxa"/>
            <w:tcBorders>
              <w:left w:val="single" w:sz="12" w:space="0" w:color="auto"/>
              <w:right w:val="single" w:sz="2" w:space="0" w:color="auto"/>
            </w:tcBorders>
          </w:tcPr>
          <w:p w:rsidR="008664AE" w:rsidRPr="004778DA" w:rsidRDefault="008664AE" w:rsidP="00172780">
            <w:pPr>
              <w:ind w:left="230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5" w:type="dxa"/>
            <w:tcBorders>
              <w:left w:val="single" w:sz="2" w:space="0" w:color="auto"/>
              <w:right w:val="single" w:sz="12" w:space="0" w:color="auto"/>
            </w:tcBorders>
            <w:shd w:val="clear" w:color="auto" w:fill="E7E6E6" w:themeFill="background2"/>
            <w:textDirection w:val="btLr"/>
          </w:tcPr>
          <w:p w:rsidR="008664AE" w:rsidRPr="004778DA" w:rsidRDefault="008664AE" w:rsidP="00172780">
            <w:pPr>
              <w:ind w:left="230" w:right="113" w:firstLine="1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664AE" w:rsidRPr="004778DA" w:rsidTr="00221689">
        <w:trPr>
          <w:cantSplit/>
          <w:trHeight w:val="730"/>
          <w:jc w:val="center"/>
        </w:trPr>
        <w:tc>
          <w:tcPr>
            <w:tcW w:w="849" w:type="dxa"/>
            <w:tcBorders>
              <w:left w:val="single" w:sz="12" w:space="0" w:color="auto"/>
            </w:tcBorders>
          </w:tcPr>
          <w:p w:rsidR="008664AE" w:rsidRPr="004778DA" w:rsidRDefault="008664AE" w:rsidP="0017278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8664AE" w:rsidRPr="004778DA" w:rsidRDefault="008664AE" w:rsidP="00172780">
            <w:pPr>
              <w:ind w:left="230" w:firstLine="10"/>
              <w:rPr>
                <w:rFonts w:ascii="Times New Roman" w:hAnsi="Times New Roman" w:cs="Times New Roman"/>
                <w:sz w:val="16"/>
                <w:szCs w:val="16"/>
              </w:rPr>
            </w:pPr>
            <w:r w:rsidRPr="004778DA">
              <w:rPr>
                <w:rFonts w:ascii="Times New Roman" w:hAnsi="Times New Roman" w:cs="Times New Roman"/>
                <w:sz w:val="16"/>
                <w:szCs w:val="16"/>
              </w:rPr>
              <w:t>17:0017:50</w:t>
            </w:r>
          </w:p>
          <w:p w:rsidR="008664AE" w:rsidRPr="004778DA" w:rsidRDefault="008664AE" w:rsidP="0017278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01" w:type="dxa"/>
            <w:vMerge/>
          </w:tcPr>
          <w:p w:rsidR="008664AE" w:rsidRPr="004778DA" w:rsidRDefault="008664AE" w:rsidP="0017278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0" w:type="dxa"/>
            <w:tcBorders>
              <w:right w:val="single" w:sz="12" w:space="0" w:color="auto"/>
            </w:tcBorders>
            <w:shd w:val="clear" w:color="auto" w:fill="E7E6E6" w:themeFill="background2"/>
          </w:tcPr>
          <w:p w:rsidR="008664AE" w:rsidRPr="00221689" w:rsidRDefault="008664AE" w:rsidP="00172780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417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8664AE" w:rsidRPr="004778DA" w:rsidRDefault="008664AE" w:rsidP="0017278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0" w:type="dxa"/>
            <w:tcBorders>
              <w:right w:val="single" w:sz="12" w:space="0" w:color="auto"/>
            </w:tcBorders>
            <w:shd w:val="clear" w:color="auto" w:fill="E7E6E6" w:themeFill="background2"/>
          </w:tcPr>
          <w:p w:rsidR="008664AE" w:rsidRPr="004778DA" w:rsidRDefault="008664AE" w:rsidP="0017278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9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8664AE" w:rsidRPr="004778DA" w:rsidRDefault="008664AE" w:rsidP="0017278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8" w:type="dxa"/>
            <w:tcBorders>
              <w:right w:val="single" w:sz="12" w:space="0" w:color="auto"/>
            </w:tcBorders>
            <w:shd w:val="clear" w:color="auto" w:fill="E7E6E6" w:themeFill="background2"/>
          </w:tcPr>
          <w:p w:rsidR="008664AE" w:rsidRPr="004778DA" w:rsidRDefault="008664AE" w:rsidP="0017278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8664AE" w:rsidRPr="004778DA" w:rsidRDefault="008664AE" w:rsidP="0017278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8" w:type="dxa"/>
            <w:vMerge/>
            <w:tcBorders>
              <w:right w:val="single" w:sz="12" w:space="0" w:color="auto"/>
            </w:tcBorders>
          </w:tcPr>
          <w:p w:rsidR="008664AE" w:rsidRPr="004778DA" w:rsidRDefault="008664AE" w:rsidP="0017278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8" w:type="dxa"/>
            <w:tcBorders>
              <w:left w:val="single" w:sz="12" w:space="0" w:color="auto"/>
              <w:right w:val="single" w:sz="2" w:space="0" w:color="auto"/>
            </w:tcBorders>
          </w:tcPr>
          <w:p w:rsidR="008664AE" w:rsidRPr="004778DA" w:rsidRDefault="008664AE" w:rsidP="0017278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5" w:type="dxa"/>
            <w:tcBorders>
              <w:left w:val="single" w:sz="2" w:space="0" w:color="auto"/>
              <w:right w:val="single" w:sz="12" w:space="0" w:color="auto"/>
            </w:tcBorders>
            <w:shd w:val="clear" w:color="auto" w:fill="E7E6E6" w:themeFill="background2"/>
            <w:textDirection w:val="btLr"/>
          </w:tcPr>
          <w:p w:rsidR="008664AE" w:rsidRPr="004778DA" w:rsidRDefault="008664AE" w:rsidP="00172780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664AE" w:rsidRPr="004778DA" w:rsidTr="00221689">
        <w:trPr>
          <w:cantSplit/>
          <w:trHeight w:val="730"/>
          <w:jc w:val="center"/>
        </w:trPr>
        <w:tc>
          <w:tcPr>
            <w:tcW w:w="849" w:type="dxa"/>
            <w:tcBorders>
              <w:left w:val="single" w:sz="12" w:space="0" w:color="auto"/>
            </w:tcBorders>
          </w:tcPr>
          <w:p w:rsidR="008664AE" w:rsidRDefault="008664AE" w:rsidP="00EB6EAA">
            <w:pPr>
              <w:ind w:left="230" w:firstLine="1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8664AE" w:rsidRPr="004778DA" w:rsidRDefault="008664AE" w:rsidP="00EB6EAA">
            <w:pPr>
              <w:ind w:left="230" w:firstLine="1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8:0018</w:t>
            </w:r>
            <w:r w:rsidRPr="004778DA">
              <w:rPr>
                <w:rFonts w:ascii="Times New Roman" w:hAnsi="Times New Roman" w:cs="Times New Roman"/>
                <w:sz w:val="16"/>
                <w:szCs w:val="16"/>
              </w:rPr>
              <w:t>:50</w:t>
            </w:r>
          </w:p>
          <w:p w:rsidR="008664AE" w:rsidRPr="004778DA" w:rsidRDefault="008664AE" w:rsidP="0017278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01" w:type="dxa"/>
            <w:vMerge/>
          </w:tcPr>
          <w:p w:rsidR="008664AE" w:rsidRPr="004778DA" w:rsidRDefault="008664AE" w:rsidP="0017278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0" w:type="dxa"/>
            <w:tcBorders>
              <w:right w:val="single" w:sz="12" w:space="0" w:color="auto"/>
            </w:tcBorders>
            <w:shd w:val="clear" w:color="auto" w:fill="E7E6E6" w:themeFill="background2"/>
          </w:tcPr>
          <w:p w:rsidR="008664AE" w:rsidRPr="00221689" w:rsidRDefault="008664AE" w:rsidP="00172780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</w:p>
        </w:tc>
        <w:tc>
          <w:tcPr>
            <w:tcW w:w="1417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8664AE" w:rsidRPr="004778DA" w:rsidRDefault="008664AE" w:rsidP="0017278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0" w:type="dxa"/>
            <w:tcBorders>
              <w:right w:val="single" w:sz="12" w:space="0" w:color="auto"/>
            </w:tcBorders>
            <w:shd w:val="clear" w:color="auto" w:fill="E7E6E6" w:themeFill="background2"/>
          </w:tcPr>
          <w:p w:rsidR="008664AE" w:rsidRPr="004778DA" w:rsidRDefault="008664AE" w:rsidP="0017278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9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8664AE" w:rsidRPr="004778DA" w:rsidRDefault="008664AE" w:rsidP="0017278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8" w:type="dxa"/>
            <w:tcBorders>
              <w:right w:val="single" w:sz="12" w:space="0" w:color="auto"/>
            </w:tcBorders>
            <w:shd w:val="clear" w:color="auto" w:fill="E7E6E6" w:themeFill="background2"/>
          </w:tcPr>
          <w:p w:rsidR="008664AE" w:rsidRPr="004778DA" w:rsidRDefault="008664AE" w:rsidP="0017278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8664AE" w:rsidRPr="004778DA" w:rsidRDefault="008664AE" w:rsidP="0017278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8" w:type="dxa"/>
            <w:tcBorders>
              <w:right w:val="single" w:sz="12" w:space="0" w:color="auto"/>
            </w:tcBorders>
          </w:tcPr>
          <w:p w:rsidR="008664AE" w:rsidRPr="004778DA" w:rsidRDefault="008664AE" w:rsidP="0017278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8" w:type="dxa"/>
            <w:tcBorders>
              <w:left w:val="single" w:sz="12" w:space="0" w:color="auto"/>
              <w:right w:val="single" w:sz="2" w:space="0" w:color="auto"/>
            </w:tcBorders>
          </w:tcPr>
          <w:p w:rsidR="008664AE" w:rsidRPr="004778DA" w:rsidRDefault="008664AE" w:rsidP="0017278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5" w:type="dxa"/>
            <w:tcBorders>
              <w:left w:val="single" w:sz="2" w:space="0" w:color="auto"/>
              <w:right w:val="single" w:sz="12" w:space="0" w:color="auto"/>
            </w:tcBorders>
            <w:shd w:val="clear" w:color="auto" w:fill="E7E6E6" w:themeFill="background2"/>
            <w:textDirection w:val="btLr"/>
          </w:tcPr>
          <w:p w:rsidR="008664AE" w:rsidRPr="004778DA" w:rsidRDefault="008664AE" w:rsidP="00172780">
            <w:pPr>
              <w:ind w:left="113" w:right="11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D17DE9" w:rsidRPr="00D17DE9" w:rsidRDefault="00D17DE9" w:rsidP="00627D05">
      <w:pPr>
        <w:rPr>
          <w:rFonts w:cstheme="minorHAnsi"/>
          <w:b/>
          <w:sz w:val="16"/>
          <w:szCs w:val="16"/>
        </w:rPr>
      </w:pPr>
    </w:p>
    <w:sectPr w:rsidR="00D17DE9" w:rsidRPr="00D17DE9" w:rsidSect="008D55EB">
      <w:headerReference w:type="default" r:id="rId6"/>
      <w:pgSz w:w="16838" w:h="11906" w:orient="landscape" w:code="9"/>
      <w:pgMar w:top="567" w:right="567" w:bottom="567" w:left="567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35C7" w:rsidRDefault="00DA35C7" w:rsidP="00A75191">
      <w:pPr>
        <w:spacing w:after="0" w:line="240" w:lineRule="auto"/>
      </w:pPr>
      <w:r>
        <w:separator/>
      </w:r>
    </w:p>
  </w:endnote>
  <w:endnote w:type="continuationSeparator" w:id="0">
    <w:p w:rsidR="00DA35C7" w:rsidRDefault="00DA35C7" w:rsidP="00A751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35C7" w:rsidRDefault="00DA35C7" w:rsidP="00A75191">
      <w:pPr>
        <w:spacing w:after="0" w:line="240" w:lineRule="auto"/>
      </w:pPr>
      <w:r>
        <w:separator/>
      </w:r>
    </w:p>
  </w:footnote>
  <w:footnote w:type="continuationSeparator" w:id="0">
    <w:p w:rsidR="00DA35C7" w:rsidRDefault="00DA35C7" w:rsidP="00A751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20CC" w:rsidRPr="009D6D6A" w:rsidRDefault="00A06AC2" w:rsidP="00D17DE9">
    <w:pPr>
      <w:pStyle w:val="stBilgi"/>
      <w:tabs>
        <w:tab w:val="left" w:pos="11838"/>
      </w:tabs>
      <w:rPr>
        <w:rFonts w:ascii="Times New Roman" w:hAnsi="Times New Roman" w:cs="Times New Roman"/>
      </w:rPr>
    </w:pPr>
    <w:r>
      <w:rPr>
        <w:b/>
        <w:sz w:val="24"/>
        <w:szCs w:val="24"/>
      </w:rPr>
      <w:tab/>
    </w:r>
    <w:r>
      <w:rPr>
        <w:b/>
        <w:sz w:val="24"/>
        <w:szCs w:val="24"/>
      </w:rPr>
      <w:tab/>
    </w:r>
    <w:r w:rsidR="005878B5" w:rsidRPr="009D6D6A">
      <w:rPr>
        <w:rFonts w:ascii="Times New Roman" w:hAnsi="Times New Roman" w:cs="Times New Roman"/>
        <w:b/>
        <w:sz w:val="24"/>
        <w:szCs w:val="24"/>
      </w:rPr>
      <w:t>2021-2022</w:t>
    </w:r>
    <w:r w:rsidR="009C4F9E" w:rsidRPr="009D6D6A">
      <w:rPr>
        <w:rFonts w:ascii="Times New Roman" w:hAnsi="Times New Roman" w:cs="Times New Roman"/>
        <w:b/>
        <w:sz w:val="24"/>
        <w:szCs w:val="24"/>
      </w:rPr>
      <w:t xml:space="preserve"> </w:t>
    </w:r>
    <w:r w:rsidR="00312A66" w:rsidRPr="009D6D6A">
      <w:rPr>
        <w:rFonts w:ascii="Times New Roman" w:hAnsi="Times New Roman" w:cs="Times New Roman"/>
        <w:b/>
        <w:sz w:val="24"/>
        <w:szCs w:val="24"/>
      </w:rPr>
      <w:t>(</w:t>
    </w:r>
    <w:r w:rsidR="009C4F9E" w:rsidRPr="009D6D6A">
      <w:rPr>
        <w:rFonts w:ascii="Times New Roman" w:hAnsi="Times New Roman" w:cs="Times New Roman"/>
        <w:b/>
        <w:color w:val="0070C0"/>
        <w:sz w:val="24"/>
        <w:szCs w:val="24"/>
      </w:rPr>
      <w:t xml:space="preserve">İngilizce </w:t>
    </w:r>
    <w:r w:rsidR="009C4F9E" w:rsidRPr="009D6D6A">
      <w:rPr>
        <w:rFonts w:ascii="Times New Roman" w:hAnsi="Times New Roman" w:cs="Times New Roman"/>
        <w:b/>
        <w:sz w:val="24"/>
        <w:szCs w:val="24"/>
      </w:rPr>
      <w:t xml:space="preserve">ve </w:t>
    </w:r>
    <w:r w:rsidR="009C4F9E" w:rsidRPr="009D6D6A">
      <w:rPr>
        <w:rFonts w:ascii="Times New Roman" w:hAnsi="Times New Roman" w:cs="Times New Roman"/>
        <w:b/>
        <w:color w:val="FF0000"/>
        <w:sz w:val="24"/>
        <w:szCs w:val="24"/>
      </w:rPr>
      <w:t>Türkçe</w:t>
    </w:r>
    <w:r w:rsidR="00312A66" w:rsidRPr="009D6D6A">
      <w:rPr>
        <w:rFonts w:ascii="Times New Roman" w:hAnsi="Times New Roman" w:cs="Times New Roman"/>
        <w:b/>
        <w:sz w:val="24"/>
        <w:szCs w:val="24"/>
      </w:rPr>
      <w:t>)</w:t>
    </w:r>
    <w:r w:rsidR="00A75191" w:rsidRPr="009D6D6A">
      <w:rPr>
        <w:rFonts w:ascii="Times New Roman" w:hAnsi="Times New Roman" w:cs="Times New Roman"/>
        <w:b/>
        <w:color w:val="FF0000"/>
        <w:sz w:val="24"/>
        <w:szCs w:val="24"/>
      </w:rPr>
      <w:t xml:space="preserve"> </w:t>
    </w:r>
    <w:r w:rsidR="00A75191" w:rsidRPr="009D6D6A">
      <w:rPr>
        <w:rFonts w:ascii="Times New Roman" w:hAnsi="Times New Roman" w:cs="Times New Roman"/>
        <w:b/>
        <w:sz w:val="24"/>
        <w:szCs w:val="24"/>
      </w:rPr>
      <w:t xml:space="preserve">GÜZ </w:t>
    </w:r>
    <w:r w:rsidR="009C4F9E" w:rsidRPr="009D6D6A">
      <w:rPr>
        <w:rFonts w:ascii="Times New Roman" w:hAnsi="Times New Roman" w:cs="Times New Roman"/>
        <w:b/>
        <w:sz w:val="24"/>
        <w:szCs w:val="24"/>
      </w:rPr>
      <w:t>DÖNEMİ DERS PROGRAMI</w:t>
    </w:r>
    <w:r w:rsidRPr="009D6D6A">
      <w:rPr>
        <w:rFonts w:ascii="Times New Roman" w:hAnsi="Times New Roman" w:cs="Times New Roman"/>
        <w:b/>
        <w:sz w:val="24"/>
        <w:szCs w:val="24"/>
      </w:rPr>
      <w:t xml:space="preserve">  </w:t>
    </w:r>
    <w:r w:rsidRPr="009D6D6A">
      <w:rPr>
        <w:rFonts w:ascii="Times New Roman" w:hAnsi="Times New Roman" w:cs="Times New Roman"/>
        <w:b/>
        <w:sz w:val="24"/>
        <w:szCs w:val="24"/>
      </w:rPr>
      <w:tab/>
    </w:r>
    <w:r w:rsidR="00D17DE9" w:rsidRPr="009D6D6A">
      <w:rPr>
        <w:rFonts w:ascii="Times New Roman" w:hAnsi="Times New Roman" w:cs="Times New Roman"/>
        <w:b/>
        <w:sz w:val="24"/>
        <w:szCs w:val="24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MjM3NDUwNTAwMTBT0lEKTi0uzszPAykwrAUAV12OyywAAAA="/>
  </w:docVars>
  <w:rsids>
    <w:rsidRoot w:val="00A75191"/>
    <w:rsid w:val="00005075"/>
    <w:rsid w:val="000416F3"/>
    <w:rsid w:val="00066207"/>
    <w:rsid w:val="00077D1D"/>
    <w:rsid w:val="000D20CC"/>
    <w:rsid w:val="000F1E2C"/>
    <w:rsid w:val="001101BC"/>
    <w:rsid w:val="00124E12"/>
    <w:rsid w:val="00125019"/>
    <w:rsid w:val="00132323"/>
    <w:rsid w:val="001351F0"/>
    <w:rsid w:val="0013531A"/>
    <w:rsid w:val="00140B19"/>
    <w:rsid w:val="00141017"/>
    <w:rsid w:val="00156BDF"/>
    <w:rsid w:val="001708A5"/>
    <w:rsid w:val="00171F46"/>
    <w:rsid w:val="00172780"/>
    <w:rsid w:val="001C1EBA"/>
    <w:rsid w:val="001D6466"/>
    <w:rsid w:val="001E481A"/>
    <w:rsid w:val="001E6CE5"/>
    <w:rsid w:val="00221689"/>
    <w:rsid w:val="00243C69"/>
    <w:rsid w:val="002476B9"/>
    <w:rsid w:val="002D3690"/>
    <w:rsid w:val="002D4CD7"/>
    <w:rsid w:val="002E0BC4"/>
    <w:rsid w:val="002F0B31"/>
    <w:rsid w:val="00312A66"/>
    <w:rsid w:val="00334ECA"/>
    <w:rsid w:val="00343F66"/>
    <w:rsid w:val="003812A4"/>
    <w:rsid w:val="00390F13"/>
    <w:rsid w:val="003A578D"/>
    <w:rsid w:val="003C37C2"/>
    <w:rsid w:val="003D22B0"/>
    <w:rsid w:val="003D656B"/>
    <w:rsid w:val="00475D3F"/>
    <w:rsid w:val="00476282"/>
    <w:rsid w:val="004778DA"/>
    <w:rsid w:val="004859F7"/>
    <w:rsid w:val="004A4E73"/>
    <w:rsid w:val="004E2AF6"/>
    <w:rsid w:val="004E39DF"/>
    <w:rsid w:val="005042D7"/>
    <w:rsid w:val="005250D2"/>
    <w:rsid w:val="00560432"/>
    <w:rsid w:val="005878B5"/>
    <w:rsid w:val="005C0B5C"/>
    <w:rsid w:val="005C273F"/>
    <w:rsid w:val="005D3764"/>
    <w:rsid w:val="005F7B63"/>
    <w:rsid w:val="00627D05"/>
    <w:rsid w:val="00631EF5"/>
    <w:rsid w:val="00636937"/>
    <w:rsid w:val="0064162A"/>
    <w:rsid w:val="00645857"/>
    <w:rsid w:val="006543A6"/>
    <w:rsid w:val="006637DB"/>
    <w:rsid w:val="00665EA0"/>
    <w:rsid w:val="0067311A"/>
    <w:rsid w:val="006765B0"/>
    <w:rsid w:val="00685A9C"/>
    <w:rsid w:val="006A19B7"/>
    <w:rsid w:val="006B5D44"/>
    <w:rsid w:val="006C2A1B"/>
    <w:rsid w:val="006D5171"/>
    <w:rsid w:val="006F1FEB"/>
    <w:rsid w:val="00704A57"/>
    <w:rsid w:val="00734B9B"/>
    <w:rsid w:val="007602AF"/>
    <w:rsid w:val="0076271A"/>
    <w:rsid w:val="007B3D61"/>
    <w:rsid w:val="007B7F1B"/>
    <w:rsid w:val="007D05CD"/>
    <w:rsid w:val="007D2A09"/>
    <w:rsid w:val="007D4D1B"/>
    <w:rsid w:val="007F4549"/>
    <w:rsid w:val="00803B1D"/>
    <w:rsid w:val="0082783A"/>
    <w:rsid w:val="0083132F"/>
    <w:rsid w:val="00843ED9"/>
    <w:rsid w:val="008664AE"/>
    <w:rsid w:val="0089473B"/>
    <w:rsid w:val="008B0ACA"/>
    <w:rsid w:val="008B107E"/>
    <w:rsid w:val="008B14CC"/>
    <w:rsid w:val="008C0C90"/>
    <w:rsid w:val="008D55EB"/>
    <w:rsid w:val="008F47CF"/>
    <w:rsid w:val="00903E61"/>
    <w:rsid w:val="00935C0A"/>
    <w:rsid w:val="00943E8B"/>
    <w:rsid w:val="00966AB4"/>
    <w:rsid w:val="00975086"/>
    <w:rsid w:val="009852A7"/>
    <w:rsid w:val="009B7F7A"/>
    <w:rsid w:val="009C0C98"/>
    <w:rsid w:val="009C4F9E"/>
    <w:rsid w:val="009C737B"/>
    <w:rsid w:val="009D6D6A"/>
    <w:rsid w:val="009F7F21"/>
    <w:rsid w:val="00A06AC2"/>
    <w:rsid w:val="00A303BD"/>
    <w:rsid w:val="00A4659C"/>
    <w:rsid w:val="00A50A90"/>
    <w:rsid w:val="00A64FC5"/>
    <w:rsid w:val="00A75191"/>
    <w:rsid w:val="00A76DC0"/>
    <w:rsid w:val="00A80C8C"/>
    <w:rsid w:val="00AA192C"/>
    <w:rsid w:val="00AA6E0C"/>
    <w:rsid w:val="00AC1164"/>
    <w:rsid w:val="00AE5ED6"/>
    <w:rsid w:val="00B04099"/>
    <w:rsid w:val="00B4176D"/>
    <w:rsid w:val="00B77431"/>
    <w:rsid w:val="00BE1AD6"/>
    <w:rsid w:val="00BE2BC1"/>
    <w:rsid w:val="00BE3338"/>
    <w:rsid w:val="00BF46C4"/>
    <w:rsid w:val="00C07676"/>
    <w:rsid w:val="00C1532F"/>
    <w:rsid w:val="00C30538"/>
    <w:rsid w:val="00C3341E"/>
    <w:rsid w:val="00C34EC3"/>
    <w:rsid w:val="00C36901"/>
    <w:rsid w:val="00C77267"/>
    <w:rsid w:val="00C80599"/>
    <w:rsid w:val="00C91AF3"/>
    <w:rsid w:val="00CA5143"/>
    <w:rsid w:val="00CF5182"/>
    <w:rsid w:val="00CF5ADF"/>
    <w:rsid w:val="00CF7621"/>
    <w:rsid w:val="00D04C39"/>
    <w:rsid w:val="00D17DE9"/>
    <w:rsid w:val="00D26630"/>
    <w:rsid w:val="00D33BD6"/>
    <w:rsid w:val="00D36C9D"/>
    <w:rsid w:val="00D43105"/>
    <w:rsid w:val="00D52B9C"/>
    <w:rsid w:val="00D83242"/>
    <w:rsid w:val="00D95958"/>
    <w:rsid w:val="00D9601E"/>
    <w:rsid w:val="00D96470"/>
    <w:rsid w:val="00DA35C7"/>
    <w:rsid w:val="00DB5025"/>
    <w:rsid w:val="00DD6F39"/>
    <w:rsid w:val="00DE0496"/>
    <w:rsid w:val="00DE7A2A"/>
    <w:rsid w:val="00DF0D54"/>
    <w:rsid w:val="00DF21FF"/>
    <w:rsid w:val="00E80BE2"/>
    <w:rsid w:val="00E82A02"/>
    <w:rsid w:val="00E916A7"/>
    <w:rsid w:val="00E96268"/>
    <w:rsid w:val="00EA067F"/>
    <w:rsid w:val="00EA5D70"/>
    <w:rsid w:val="00EB5EFB"/>
    <w:rsid w:val="00EB6EAA"/>
    <w:rsid w:val="00EC072E"/>
    <w:rsid w:val="00EC1510"/>
    <w:rsid w:val="00EC31CE"/>
    <w:rsid w:val="00EF2BED"/>
    <w:rsid w:val="00EF6DF6"/>
    <w:rsid w:val="00F075C3"/>
    <w:rsid w:val="00F557F8"/>
    <w:rsid w:val="00F838B8"/>
    <w:rsid w:val="00FD3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0AB550"/>
  <w15:docId w15:val="{447F2C36-9285-4038-B9D5-B8B863D97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751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A751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75191"/>
  </w:style>
  <w:style w:type="paragraph" w:styleId="AltBilgi">
    <w:name w:val="footer"/>
    <w:basedOn w:val="Normal"/>
    <w:link w:val="AltBilgiChar"/>
    <w:uiPriority w:val="99"/>
    <w:unhideWhenUsed/>
    <w:rsid w:val="00A751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75191"/>
  </w:style>
  <w:style w:type="paragraph" w:styleId="BalonMetni">
    <w:name w:val="Balloon Text"/>
    <w:basedOn w:val="Normal"/>
    <w:link w:val="BalonMetniChar"/>
    <w:uiPriority w:val="99"/>
    <w:semiHidden/>
    <w:unhideWhenUsed/>
    <w:rsid w:val="003812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812A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A06A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10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9</TotalTime>
  <Pages>1</Pages>
  <Words>201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lin M. Bölme</dc:creator>
  <cp:lastModifiedBy>Garip</cp:lastModifiedBy>
  <cp:revision>66</cp:revision>
  <cp:lastPrinted>2018-09-03T09:24:00Z</cp:lastPrinted>
  <dcterms:created xsi:type="dcterms:W3CDTF">2018-09-03T08:13:00Z</dcterms:created>
  <dcterms:modified xsi:type="dcterms:W3CDTF">2021-09-28T14:04:00Z</dcterms:modified>
</cp:coreProperties>
</file>